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231FB" w14:textId="65F5A3E8" w:rsidR="00E16E23" w:rsidRPr="009C1D05" w:rsidRDefault="009C1D05" w:rsidP="00A36BB8">
      <w:pPr>
        <w:spacing w:after="0" w:line="240" w:lineRule="auto"/>
        <w:jc w:val="center"/>
        <w:rPr>
          <w:rFonts w:ascii="Arial" w:hAnsi="Arial" w:cs="Arial"/>
          <w:color w:val="44546A" w:themeColor="text2"/>
          <w:sz w:val="12"/>
        </w:rPr>
      </w:pPr>
      <w:r>
        <w:rPr>
          <w:rFonts w:ascii="Arial" w:hAnsi="Arial" w:cs="Arial"/>
          <w:color w:val="4672A8"/>
          <w:sz w:val="18"/>
        </w:rPr>
        <w:br/>
      </w:r>
    </w:p>
    <w:tbl>
      <w:tblPr>
        <w:tblW w:w="500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6"/>
        <w:gridCol w:w="2057"/>
        <w:gridCol w:w="2060"/>
        <w:gridCol w:w="2057"/>
        <w:gridCol w:w="2060"/>
        <w:gridCol w:w="2057"/>
        <w:gridCol w:w="2057"/>
      </w:tblGrid>
      <w:tr w:rsidR="009C1D05" w:rsidRPr="009C1D05" w14:paraId="4B18B2A1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bookmarkStart w:id="0" w:name="_Hlk482282506"/>
          <w:p w14:paraId="0AA41BB7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"https://www.wincalendar.com/Holiday-Calendar/December-2020" \o "December 2020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◄ December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4C7F16E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January 2021</w:t>
            </w:r>
          </w:p>
        </w:tc>
        <w:bookmarkStart w:id="1" w:name="January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1585DA69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February_2021" \o "Jump to February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February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"/>
      <w:tr w:rsidR="009C1D05" w:rsidRPr="00201176" w14:paraId="032E2CE7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D89A514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48EBAE4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2A4B9BC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4763358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59C8CD6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1D3CDBA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75882631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7B2A56" w:rsidRPr="009C1D05" w14:paraId="3504A97A" w14:textId="77777777" w:rsidTr="009167BA">
        <w:trPr>
          <w:cantSplit/>
          <w:trHeight w:val="1332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D7D3A37" w14:textId="77777777" w:rsidR="007B2A56" w:rsidRPr="009C1D05" w:rsidRDefault="007B2A56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682F0E79" w14:textId="77777777" w:rsidR="007B2A56" w:rsidRPr="009C1D05" w:rsidRDefault="007B2A56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04B152A" w14:textId="77777777" w:rsidR="007B2A56" w:rsidRPr="009C1D05" w:rsidRDefault="007B2A56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B77EAF7" w14:textId="77777777" w:rsidR="007B2A56" w:rsidRPr="009C1D05" w:rsidRDefault="007B2A56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27DBF34" w14:textId="77777777" w:rsidR="007B2A56" w:rsidRPr="009C1D05" w:rsidRDefault="007B2A56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D1CED94" w14:textId="1CD3C34A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59D32FBD" w14:textId="45FD23CD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F72AD">
              <w:rPr>
                <w:rStyle w:val="WinCalendarBLANKCELLSTYLE0"/>
                <w:b/>
                <w:bCs/>
              </w:rPr>
              <w:t>2021 Journal Scriptures Release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13D321F" w14:textId="02F7B598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19E3035C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7B2A56" w:rsidRPr="009C1D05" w14:paraId="0809E255" w14:textId="77777777" w:rsidTr="009C1D05">
        <w:trPr>
          <w:cantSplit/>
          <w:trHeight w:val="159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46FB407" w14:textId="73FE352C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6C5A2810" w14:textId="77777777" w:rsidR="007B2A56" w:rsidRPr="008E1B0C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  <w:highlight w:val="yellow"/>
              </w:rPr>
            </w:pPr>
            <w:r w:rsidRPr="008E1B0C">
              <w:rPr>
                <w:rStyle w:val="WinCalendarBLANKCELLSTYLE0"/>
                <w:b/>
                <w:bCs/>
                <w:highlight w:val="yellow"/>
              </w:rPr>
              <w:t>Corporate FAST Begins At  Midnight</w:t>
            </w:r>
          </w:p>
          <w:p w14:paraId="59BFDE81" w14:textId="77777777" w:rsidR="007B2A56" w:rsidRPr="008E1B0C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8E1B0C">
              <w:rPr>
                <w:rStyle w:val="WinCalendarBLANKCELLSTYLE0"/>
                <w:b/>
                <w:bCs/>
                <w:highlight w:val="yellow"/>
              </w:rPr>
              <w:t>(2 days)</w:t>
            </w:r>
          </w:p>
          <w:p w14:paraId="3D6E9AF9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66ACF2" w14:textId="7A4AD896" w:rsidR="007B2A56" w:rsidRPr="008E1B0C" w:rsidRDefault="007B2A56" w:rsidP="00A36BB8">
            <w:pPr>
              <w:pStyle w:val="CalendarText"/>
              <w:jc w:val="center"/>
              <w:rPr>
                <w:rStyle w:val="StyleStyleCalendarNumbers10ptNotBold11pt"/>
                <w:rFonts w:ascii="Arial Narrow" w:hAnsi="Arial Narrow"/>
                <w:b w:val="0"/>
                <w:bCs w:val="0"/>
                <w:color w:val="333399"/>
                <w:sz w:val="16"/>
                <w:szCs w:val="24"/>
                <w:highlight w:val="yellow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7C4EE7">
              <w:rPr>
                <w:rStyle w:val="WinCalendarHolidayBlue"/>
              </w:rPr>
              <w:t xml:space="preserve"> </w:t>
            </w:r>
            <w:r w:rsidRPr="008E1B0C">
              <w:rPr>
                <w:rStyle w:val="WinCalendarHolidayBlue"/>
                <w:b/>
                <w:bCs/>
                <w:highlight w:val="yellow"/>
              </w:rPr>
              <w:t>Corporate Fast</w:t>
            </w:r>
          </w:p>
          <w:p w14:paraId="0D05AA51" w14:textId="2463F026" w:rsidR="007B2A56" w:rsidRPr="008E1B0C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8E1B0C">
              <w:rPr>
                <w:rStyle w:val="WinCalendarBLANKCELLSTYLE0"/>
                <w:b/>
                <w:bCs/>
                <w:highlight w:val="yellow"/>
              </w:rPr>
              <w:t>Ends at 11: 59 PM</w:t>
            </w:r>
          </w:p>
          <w:p w14:paraId="2D639635" w14:textId="77777777" w:rsidR="007B2A56" w:rsidRPr="008E1B0C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</w:p>
          <w:p w14:paraId="3544E1BE" w14:textId="2900ACCF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 xml:space="preserve">Prayer CALL </w:t>
            </w:r>
            <w:r>
              <w:rPr>
                <w:rStyle w:val="WinCalendarBLANKCELLSTYLE0"/>
                <w:b/>
                <w:bCs/>
              </w:rPr>
              <w:t>2021 Begins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FDF7D31" w14:textId="19F25439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0BD282E4" w14:textId="77777777" w:rsidR="007B2A56" w:rsidRPr="00E544E4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27468631" w14:textId="25F42040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2DB0BC8" w14:textId="0095CC14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14:paraId="502E5DD9" w14:textId="0DC2C5AE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DD324E7" w14:textId="04265059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483B67F1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A0F60F8" w14:textId="4CE524C9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2B07CA75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3B8B5FD" w14:textId="0DC108EE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702A85F2" w14:textId="77777777" w:rsidR="007B2A56" w:rsidRPr="00A313BD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A313BD">
              <w:rPr>
                <w:rStyle w:val="WinCalendarBLANKCELLSTYLE0"/>
                <w:b/>
                <w:bCs/>
              </w:rPr>
              <w:t>WOW VISION BOARD</w:t>
            </w:r>
          </w:p>
          <w:p w14:paraId="371A53B4" w14:textId="41803C6C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313BD">
              <w:rPr>
                <w:rStyle w:val="WinCalendarBLANKCELLSTYLE0"/>
                <w:b/>
                <w:bCs/>
              </w:rPr>
              <w:t>VIRTUAL</w:t>
            </w:r>
          </w:p>
        </w:tc>
      </w:tr>
      <w:tr w:rsidR="007B2A56" w:rsidRPr="009C1D05" w14:paraId="3E0800E8" w14:textId="77777777" w:rsidTr="009C1D05">
        <w:trPr>
          <w:cantSplit/>
          <w:trHeight w:val="159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0C7DBE6" w14:textId="6F9ACA48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7E4BC2A5" w14:textId="204F1E33" w:rsidR="007B2A56" w:rsidRPr="00E544E4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BRIDGE Kickoff</w:t>
            </w:r>
          </w:p>
          <w:p w14:paraId="3B7727B5" w14:textId="77777777" w:rsidR="007B2A56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12-1:30PM( Virtual</w:t>
            </w:r>
            <w:r>
              <w:rPr>
                <w:rStyle w:val="WinCalendarBLANKCELLSTYLE0"/>
              </w:rPr>
              <w:t>)</w:t>
            </w:r>
          </w:p>
          <w:p w14:paraId="72AEA113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65C412F" w14:textId="16464FB0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6C3D68CF" w14:textId="77777777" w:rsidR="007B2A56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0AEACB02" w14:textId="77777777" w:rsidR="007B2A56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  <w:p w14:paraId="5EA0B6F9" w14:textId="226BDF84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U Of A Return To Class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185EC4D" w14:textId="1F6A96DC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29C71087" w14:textId="77777777" w:rsidR="007B2A56" w:rsidRPr="00E544E4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2AC70109" w14:textId="54D1DA9E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D739824" w14:textId="572A2979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46A05F3D" w14:textId="77777777" w:rsidR="007B2A56" w:rsidRPr="00731AED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46A0EF34" w14:textId="0785DF9A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705830C" w14:textId="35DFC5DA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19811F14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9921331" w14:textId="64B60ACB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43F6F8DF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ADF2605" w14:textId="36C8FC57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11C49800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7B2A56" w:rsidRPr="009C1D05" w14:paraId="1474D1F7" w14:textId="77777777" w:rsidTr="009C1D05">
        <w:trPr>
          <w:cantSplit/>
          <w:trHeight w:val="159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53B16A8" w14:textId="57857357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26E104F2" w14:textId="35A6B35D" w:rsidR="007B2A56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3A073F">
              <w:rPr>
                <w:rStyle w:val="WinCalendarBLANKCELLSTYLE0"/>
                <w:b/>
                <w:bCs/>
              </w:rPr>
              <w:t>Y</w:t>
            </w:r>
            <w:r>
              <w:rPr>
                <w:rStyle w:val="WinCalendarBLANKCELLSTYLE0"/>
                <w:b/>
                <w:bCs/>
              </w:rPr>
              <w:t xml:space="preserve">DM </w:t>
            </w:r>
            <w:r w:rsidRPr="003A073F">
              <w:rPr>
                <w:rStyle w:val="WinCalendarBLANKCELLSTYLE0"/>
                <w:b/>
                <w:bCs/>
              </w:rPr>
              <w:t xml:space="preserve"> Kickoff  </w:t>
            </w:r>
            <w:r>
              <w:rPr>
                <w:rStyle w:val="WinCalendarBLANKCELLSTYLE0"/>
                <w:b/>
                <w:bCs/>
              </w:rPr>
              <w:t>(Virtual)</w:t>
            </w:r>
          </w:p>
          <w:p w14:paraId="2187908E" w14:textId="77777777" w:rsidR="007B2A56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</w:p>
          <w:p w14:paraId="2795CE65" w14:textId="573BB9B2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822878">
              <w:rPr>
                <w:rStyle w:val="WinCalendarBLANKCELLSTYLE0"/>
                <w:b/>
                <w:bCs/>
                <w:highlight w:val="green"/>
              </w:rPr>
              <w:t>MLK Remembrance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BE3811D" w14:textId="294FC35F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21DD1A2B" w14:textId="77777777" w:rsidR="007B2A56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3A4194ED" w14:textId="77777777" w:rsidR="007B2A56" w:rsidRPr="008E1B0C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8E1B0C">
              <w:rPr>
                <w:rStyle w:val="WinCalendarBLANKCELLSTYLE0"/>
                <w:b/>
                <w:bCs/>
              </w:rPr>
              <w:t>Martin Luther King</w:t>
            </w:r>
          </w:p>
          <w:p w14:paraId="787A3ED4" w14:textId="7406E7F4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8E1B0C">
              <w:rPr>
                <w:rStyle w:val="WinCalendarBLANKCELLSTYLE0"/>
                <w:b/>
                <w:bCs/>
              </w:rPr>
              <w:t>Da</w:t>
            </w:r>
            <w:r w:rsidRPr="00A65923">
              <w:rPr>
                <w:rStyle w:val="WinCalendarBLANKCELLSTYLE0"/>
              </w:rPr>
              <w:t>y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1BCB57F" w14:textId="47FD70AE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0F8B714D" w14:textId="77777777" w:rsidR="007B2A56" w:rsidRPr="00E544E4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397CD356" w14:textId="7386583B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07B4EF" w14:textId="60D8928F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09B5261F" w14:textId="77777777" w:rsidR="007B2A56" w:rsidRPr="00731AED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7AE78654" w14:textId="058418F4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F192F37" w14:textId="6F7B5F7F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24351DA2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4BEA2B9" w14:textId="6B0B8C63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40756900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DC29656" w14:textId="3515988B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78A2B132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7B2A56" w:rsidRPr="009C1D05" w14:paraId="150CCA19" w14:textId="77777777" w:rsidTr="009C1D05">
        <w:trPr>
          <w:cantSplit/>
          <w:trHeight w:val="159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F79DC28" w14:textId="1889D99A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1905E5EE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A8EA5AD" w14:textId="7B6D98E5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06D7811E" w14:textId="0D76A136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3F3D7A8" w14:textId="368F92FC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3CA50433" w14:textId="77777777" w:rsidR="007B2A56" w:rsidRPr="00E544E4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37D594ED" w14:textId="219EECE6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7BE0A21" w14:textId="3D06A8E3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10976464" w14:textId="77777777" w:rsidR="007B2A56" w:rsidRPr="00731AED" w:rsidRDefault="007B2A56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17C2A5AD" w14:textId="1AF2FFFC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15AA136" w14:textId="4389D00D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2CE75369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1779EDD" w14:textId="18FF566C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25165536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D0E3949" w14:textId="16A31C98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0F06DB03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7B2A56" w:rsidRPr="009C1D05" w14:paraId="1788642F" w14:textId="77777777" w:rsidTr="009167BA">
        <w:trPr>
          <w:cantSplit/>
          <w:trHeight w:val="138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60FFD920" w14:textId="0A8C9EE8" w:rsidR="007B2A56" w:rsidRDefault="007B2A56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</w:p>
          <w:p w14:paraId="12677EC4" w14:textId="77777777" w:rsidR="007B2A56" w:rsidRPr="009C1D05" w:rsidRDefault="007B2A56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4286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2776E6FE" w14:textId="77777777" w:rsidR="007B2A56" w:rsidRPr="009C1D05" w:rsidRDefault="007B2A56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  <w:bookmarkEnd w:id="0"/>
    </w:tbl>
    <w:p w14:paraId="2A213DBB" w14:textId="77777777" w:rsidR="009C1D05" w:rsidRDefault="009C1D05" w:rsidP="00A36BB8">
      <w:pPr>
        <w:spacing w:after="0" w:line="240" w:lineRule="auto"/>
        <w:jc w:val="center"/>
      </w:pPr>
    </w:p>
    <w:tbl>
      <w:tblPr>
        <w:tblW w:w="500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6"/>
        <w:gridCol w:w="2057"/>
        <w:gridCol w:w="2060"/>
        <w:gridCol w:w="2057"/>
        <w:gridCol w:w="2060"/>
        <w:gridCol w:w="2057"/>
        <w:gridCol w:w="2057"/>
      </w:tblGrid>
      <w:tr w:rsidR="009C1D05" w:rsidRPr="009C1D05" w14:paraId="793FA9FD" w14:textId="77777777" w:rsidTr="007E659C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849E63B" w14:textId="77777777" w:rsidR="009C1D05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January_2021" w:tooltip="Jump to January" w:history="1">
              <w:r w:rsidR="009C1D05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January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26124139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February 2021</w:t>
            </w:r>
          </w:p>
        </w:tc>
        <w:bookmarkStart w:id="2" w:name="February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255CEEBE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March_2021" \o "Jump to March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March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2"/>
      <w:tr w:rsidR="009C1D05" w:rsidRPr="00201176" w14:paraId="591F3B04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A694D3E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4C50097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4B47C1F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B0A6DE1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A26288F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4EEA4EE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123A1408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7E659C" w:rsidRPr="009C1D05" w14:paraId="3C98A27E" w14:textId="77777777" w:rsidTr="009167BA">
        <w:trPr>
          <w:cantSplit/>
          <w:trHeight w:val="1584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E27E691" w14:textId="77777777" w:rsidR="007E659C" w:rsidRPr="009C1D05" w:rsidRDefault="007E659C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12E5F45" w14:textId="016DDCFE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4FD92C87" w14:textId="7B09A9A3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CBDCEAC" w14:textId="6EC3ABC7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58AE6B15" w14:textId="77777777" w:rsidR="007E659C" w:rsidRPr="008E1B0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8E1B0C">
              <w:rPr>
                <w:rStyle w:val="WinCalendarBLANKCELLSTYLE0"/>
                <w:b/>
                <w:bCs/>
              </w:rPr>
              <w:t>BRIDGE</w:t>
            </w:r>
          </w:p>
          <w:p w14:paraId="364EF339" w14:textId="77777777" w:rsidR="007E659C" w:rsidRPr="008E1B0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8E1B0C">
              <w:rPr>
                <w:rStyle w:val="WinCalendarBLANKCELLSTYLE0"/>
                <w:b/>
                <w:bCs/>
              </w:rPr>
              <w:t>Financial Literacy</w:t>
            </w:r>
          </w:p>
          <w:p w14:paraId="0DD5AF72" w14:textId="77777777" w:rsidR="007E659C" w:rsidRPr="008E1B0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8E1B0C">
              <w:rPr>
                <w:rStyle w:val="WinCalendarBLANKCELLSTYLE0"/>
                <w:b/>
                <w:bCs/>
              </w:rPr>
              <w:t>7PM</w:t>
            </w:r>
          </w:p>
          <w:p w14:paraId="59B864CE" w14:textId="77777777" w:rsidR="007E659C" w:rsidRPr="00E544E4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3BA5EEB4" w14:textId="12001C1D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9433FE1" w14:textId="77777777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7C4EE7">
              <w:rPr>
                <w:rStyle w:val="WinCalendarHolidayBlue"/>
              </w:rPr>
              <w:t xml:space="preserve"> </w:t>
            </w: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  <w:p w14:paraId="13F66F2F" w14:textId="63A1E845" w:rsidR="007E659C" w:rsidRPr="006C6A26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MENS Bible Study</w:t>
            </w:r>
          </w:p>
          <w:p w14:paraId="70142CBF" w14:textId="55589D52" w:rsidR="007E659C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6C6A26">
              <w:rPr>
                <w:rStyle w:val="WinCalendarBLANKCELLSTYLE0"/>
                <w:b/>
                <w:bCs/>
              </w:rPr>
              <w:t>7PM</w:t>
            </w:r>
          </w:p>
          <w:p w14:paraId="510590F3" w14:textId="77777777" w:rsidR="007E659C" w:rsidRPr="00731AED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48C37AC7" w14:textId="5D9693F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4B754D3" w14:textId="43982F1A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4A9E0DE2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83E2AA6" w14:textId="4053C9E5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60E277CB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3F6EFDB" w14:textId="69751AAC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14:paraId="750E31C7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7E659C" w:rsidRPr="009C1D05" w14:paraId="0D5076F0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725A7AA" w14:textId="4C8D396F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4A9DDC34" w14:textId="77777777" w:rsidR="007E659C" w:rsidRPr="003A073F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3A073F">
              <w:rPr>
                <w:rStyle w:val="WinCalendarBLANKCELLSTYLE0"/>
                <w:b/>
                <w:bCs/>
              </w:rPr>
              <w:t>Black History Month</w:t>
            </w:r>
          </w:p>
          <w:p w14:paraId="2515A09E" w14:textId="77777777" w:rsidR="007E659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3A073F">
              <w:rPr>
                <w:rStyle w:val="WinCalendarBLANKCELLSTYLE0"/>
                <w:b/>
                <w:bCs/>
              </w:rPr>
              <w:t>Special Experiences</w:t>
            </w:r>
          </w:p>
          <w:p w14:paraId="4D2EF616" w14:textId="3DA021F8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  <w:b/>
                <w:bCs/>
              </w:rPr>
              <w:t>THEME:FROM STRUGGLE COMES STRENGTH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5C7E52" w14:textId="4343F911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24E89559" w14:textId="3E6700DB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98AF26" w14:textId="21B6D014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4C83F343" w14:textId="77777777" w:rsidR="007E659C" w:rsidRPr="00E544E4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2CF114BC" w14:textId="7D181C7D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109EEBC" w14:textId="7D594D01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15185793" w14:textId="65EC12FA" w:rsidR="007E659C" w:rsidRPr="006C6A26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MENS Bible Study</w:t>
            </w:r>
          </w:p>
          <w:p w14:paraId="61E45B7F" w14:textId="77777777" w:rsidR="007E659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7PM</w:t>
            </w:r>
          </w:p>
          <w:p w14:paraId="109700B7" w14:textId="77777777" w:rsidR="007E659C" w:rsidRPr="00731AED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3E54D022" w14:textId="0C031D56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E893033" w14:textId="2CA0E527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56EBF7A5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00B0B11" w14:textId="3383C4F6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4D8D2EED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2B44C70" w14:textId="6127E942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1A1AB2F7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7E659C" w:rsidRPr="009C1D05" w14:paraId="3D64F1D5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471EF85" w14:textId="532C654A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31FE923D" w14:textId="77777777" w:rsidR="007E659C" w:rsidRPr="00AF72AD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AF72AD">
              <w:rPr>
                <w:rStyle w:val="WinCalendarBLANKCELLSTYLE0"/>
                <w:b/>
                <w:bCs/>
              </w:rPr>
              <w:t>Black History Month</w:t>
            </w:r>
          </w:p>
          <w:p w14:paraId="0E3D0E99" w14:textId="69369954" w:rsidR="007E659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AF72AD">
              <w:rPr>
                <w:rStyle w:val="WinCalendarBLANKCELLSTYLE0"/>
                <w:b/>
                <w:bCs/>
              </w:rPr>
              <w:t>Special Experiences</w:t>
            </w:r>
          </w:p>
          <w:p w14:paraId="5765AE4A" w14:textId="77777777" w:rsidR="007E659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</w:p>
          <w:p w14:paraId="72DC3B40" w14:textId="77777777" w:rsidR="007E659C" w:rsidRPr="00AF72AD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A5333">
              <w:rPr>
                <w:rStyle w:val="WinCalendarBLANKCELLSTYLE0"/>
                <w:b/>
                <w:bCs/>
                <w:highlight w:val="green"/>
              </w:rPr>
              <w:t>PANEL- Quinton &amp; Lindsey</w:t>
            </w:r>
          </w:p>
          <w:p w14:paraId="1D03F4C8" w14:textId="6EA5165C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proofErr w:type="spellStart"/>
            <w:r>
              <w:rPr>
                <w:rStyle w:val="WinCalendarBLANKCELLSTYLE0"/>
              </w:rPr>
              <w:t>Valentines</w:t>
            </w:r>
            <w:proofErr w:type="spellEnd"/>
            <w:r>
              <w:rPr>
                <w:rStyle w:val="WinCalendarBLANKCELLSTYLE0"/>
              </w:rPr>
              <w:t xml:space="preserve"> Day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9E5468B" w14:textId="4E57C85F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1163F6FB" w14:textId="2BD024E1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B23922B" w14:textId="18AED595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4EAB71EF" w14:textId="77777777" w:rsidR="007E659C" w:rsidRPr="003A073F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3A073F">
              <w:rPr>
                <w:rStyle w:val="WinCalendarBLANKCELLSTYLE0"/>
                <w:b/>
                <w:bCs/>
              </w:rPr>
              <w:t>BRIDGE</w:t>
            </w:r>
          </w:p>
          <w:p w14:paraId="223EB079" w14:textId="77777777" w:rsidR="007E659C" w:rsidRPr="003A073F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3A073F">
              <w:rPr>
                <w:rStyle w:val="WinCalendarBLANKCELLSTYLE0"/>
                <w:b/>
                <w:bCs/>
              </w:rPr>
              <w:t>Financial Literacy</w:t>
            </w:r>
          </w:p>
          <w:p w14:paraId="5A04D2D8" w14:textId="77777777" w:rsidR="007E659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3A073F">
              <w:rPr>
                <w:rStyle w:val="WinCalendarBLANKCELLSTYLE0"/>
                <w:b/>
                <w:bCs/>
              </w:rPr>
              <w:t>7PM</w:t>
            </w:r>
          </w:p>
          <w:p w14:paraId="06198DDA" w14:textId="77777777" w:rsidR="007E659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</w:p>
          <w:p w14:paraId="1D638E75" w14:textId="77777777" w:rsidR="007E659C" w:rsidRPr="00E544E4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71B24336" w14:textId="0F5CE311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97FBE5E" w14:textId="06446C48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34B70905" w14:textId="09FAADA6" w:rsidR="007E659C" w:rsidRPr="006C6A26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MENS Bible Study</w:t>
            </w:r>
          </w:p>
          <w:p w14:paraId="6CE1DBCE" w14:textId="77777777" w:rsidR="007E659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7PM</w:t>
            </w:r>
          </w:p>
          <w:p w14:paraId="2FBA699E" w14:textId="77777777" w:rsidR="007E659C" w:rsidRPr="00731AED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6F45F046" w14:textId="1D72AEF0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3ADED2D" w14:textId="70E46236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7E102049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270B5D5" w14:textId="0498B891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3FD59CC8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8FC8817" w14:textId="71ED4B65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0DF9A613" w14:textId="37724ECA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3A073F">
              <w:rPr>
                <w:rStyle w:val="WinCalendarBLANKCELLSTYLE0"/>
                <w:b/>
                <w:bCs/>
              </w:rPr>
              <w:t>YDM:  Salute to Black Excellence Fundraiser</w:t>
            </w:r>
          </w:p>
        </w:tc>
      </w:tr>
      <w:tr w:rsidR="007E659C" w:rsidRPr="009C1D05" w14:paraId="772364CA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5A9DF2C" w14:textId="374560D8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30E35CC6" w14:textId="77777777" w:rsidR="007E659C" w:rsidRPr="00AF72AD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AF72AD">
              <w:rPr>
                <w:rStyle w:val="WinCalendarBLANKCELLSTYLE0"/>
                <w:b/>
                <w:bCs/>
              </w:rPr>
              <w:t>Black History Month</w:t>
            </w:r>
          </w:p>
          <w:p w14:paraId="286D5400" w14:textId="7BA1008D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F72AD">
              <w:rPr>
                <w:rStyle w:val="WinCalendarBLANKCELLSTYLE0"/>
                <w:b/>
                <w:bCs/>
              </w:rPr>
              <w:t>Special Experiences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3D99E1D" w14:textId="6A9F295D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74343D74" w14:textId="1E936FC4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93372A5" w14:textId="7702D6A2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65C1DF82" w14:textId="77777777" w:rsidR="007E659C" w:rsidRPr="00E544E4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4580A5F6" w14:textId="59A86793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C9A5B14" w14:textId="42F0FCBD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38A4DE97" w14:textId="321CAA1D" w:rsidR="007E659C" w:rsidRPr="006C6A26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MENS Bible Study</w:t>
            </w:r>
          </w:p>
          <w:p w14:paraId="27FC15E8" w14:textId="77777777" w:rsidR="007E659C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7PM</w:t>
            </w:r>
          </w:p>
          <w:p w14:paraId="0CE130F6" w14:textId="77777777" w:rsidR="007E659C" w:rsidRPr="00731AED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04BEE3D1" w14:textId="36201261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6DD1E2" w14:textId="10B6F101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07C807A9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B1978E3" w14:textId="55487E5E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21D84A21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3B3F4F44" w14:textId="5924AF2B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0AF1BE6F" w14:textId="777777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7E659C" w:rsidRPr="009C1D05" w14:paraId="430BFC69" w14:textId="77777777" w:rsidTr="009167BA">
        <w:trPr>
          <w:cantSplit/>
          <w:trHeight w:val="165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27CD46A4" w14:textId="6F60E859" w:rsidR="007E659C" w:rsidRDefault="007E659C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091BCAA3" w14:textId="77777777" w:rsidR="007E659C" w:rsidRPr="00AF72AD" w:rsidRDefault="007E659C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AF72AD">
              <w:rPr>
                <w:rStyle w:val="WinCalendarBLANKCELLSTYLE0"/>
                <w:b/>
                <w:bCs/>
              </w:rPr>
              <w:t>Black History Month</w:t>
            </w:r>
          </w:p>
          <w:p w14:paraId="2D0BD8E6" w14:textId="73BE9577" w:rsidR="007E659C" w:rsidRPr="009C1D05" w:rsidRDefault="007E659C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F72AD">
              <w:rPr>
                <w:rStyle w:val="WinCalendarBLANKCELLSTYLE0"/>
                <w:b/>
                <w:bCs/>
              </w:rPr>
              <w:t>Special Experiences</w:t>
            </w:r>
          </w:p>
        </w:tc>
        <w:tc>
          <w:tcPr>
            <w:tcW w:w="4286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3A8CB517" w14:textId="77777777" w:rsidR="007E659C" w:rsidRPr="009C1D05" w:rsidRDefault="007E659C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34BA2BA0" w14:textId="1BBC0563" w:rsidR="009C1D05" w:rsidRDefault="009C1D05" w:rsidP="00A36BB8">
      <w:pPr>
        <w:spacing w:after="0" w:line="240" w:lineRule="auto"/>
        <w:jc w:val="center"/>
      </w:pPr>
    </w:p>
    <w:tbl>
      <w:tblPr>
        <w:tblW w:w="500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6"/>
        <w:gridCol w:w="2057"/>
        <w:gridCol w:w="2060"/>
        <w:gridCol w:w="2057"/>
        <w:gridCol w:w="2060"/>
        <w:gridCol w:w="2057"/>
        <w:gridCol w:w="2057"/>
      </w:tblGrid>
      <w:tr w:rsidR="009C1D05" w:rsidRPr="009C1D05" w14:paraId="038ACF89" w14:textId="77777777" w:rsidTr="007D3587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65286028" w14:textId="77777777" w:rsidR="009C1D05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February_2021" w:tooltip="Jump to February" w:history="1">
              <w:r w:rsidR="009C1D05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February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8FDBFDD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March 2021</w:t>
            </w:r>
          </w:p>
        </w:tc>
        <w:bookmarkStart w:id="3" w:name="March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19B65941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April_2021" \o "Jump to April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April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3"/>
      <w:tr w:rsidR="009C1D05" w:rsidRPr="00201176" w14:paraId="2C931E53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F4861BB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6DA2E29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B298BAC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3E028D8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98B9467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AC8F429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2A4B79F9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7D3587" w:rsidRPr="009C1D05" w14:paraId="472AE747" w14:textId="77777777" w:rsidTr="00A36BB8">
        <w:trPr>
          <w:cantSplit/>
          <w:trHeight w:val="1764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2FF19F7" w14:textId="77777777" w:rsidR="007D3587" w:rsidRPr="009C1D05" w:rsidRDefault="007D3587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D6F2DEA" w14:textId="438894DD" w:rsidR="007D3587" w:rsidRDefault="007D3587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7C4EE7">
              <w:rPr>
                <w:rStyle w:val="WinCalendarHolidayBlue"/>
              </w:rPr>
              <w:t xml:space="preserve"> </w:t>
            </w: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51157AE9" w14:textId="77777777" w:rsidR="007D3587" w:rsidRDefault="007D3587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</w:p>
          <w:p w14:paraId="56442573" w14:textId="77777777" w:rsidR="007D3587" w:rsidRPr="009C1D05" w:rsidRDefault="007D3587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0191C1A" w14:textId="7178EF3D" w:rsidR="007D3587" w:rsidRDefault="007D3587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1E57FB06" w14:textId="477EDE7C" w:rsidR="007D3587" w:rsidRPr="003A073F" w:rsidRDefault="007D3587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3A073F">
              <w:rPr>
                <w:rStyle w:val="WinCalendarBLANKCELLSTYLE0"/>
                <w:b/>
                <w:bCs/>
              </w:rPr>
              <w:t>BRIDGE</w:t>
            </w:r>
          </w:p>
          <w:p w14:paraId="3045C609" w14:textId="77777777" w:rsidR="007D3587" w:rsidRPr="003A073F" w:rsidRDefault="007D3587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3A073F">
              <w:rPr>
                <w:rStyle w:val="WinCalendarBLANKCELLSTYLE0"/>
                <w:b/>
                <w:bCs/>
              </w:rPr>
              <w:t>Financial Literacy</w:t>
            </w:r>
          </w:p>
          <w:p w14:paraId="7FCB0B3A" w14:textId="77777777" w:rsidR="007D3587" w:rsidRDefault="007D3587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3A073F">
              <w:rPr>
                <w:rStyle w:val="WinCalendarBLANKCELLSTYLE0"/>
                <w:b/>
                <w:bCs/>
              </w:rPr>
              <w:t>7PM</w:t>
            </w:r>
          </w:p>
          <w:p w14:paraId="2B7AA69C" w14:textId="77777777" w:rsidR="007D3587" w:rsidRDefault="007D3587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</w:p>
          <w:p w14:paraId="1B566FF0" w14:textId="77777777" w:rsidR="007D3587" w:rsidRPr="00E544E4" w:rsidRDefault="007D3587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11025895" w14:textId="5E1105AE" w:rsidR="007D3587" w:rsidRPr="009C1D05" w:rsidRDefault="007D3587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E13C697" w14:textId="77777777" w:rsidR="007D3587" w:rsidRDefault="007D3587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7C4EE7">
              <w:rPr>
                <w:rStyle w:val="WinCalendarHolidayBlue"/>
              </w:rPr>
              <w:t xml:space="preserve"> </w:t>
            </w: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  <w:p w14:paraId="67B67BA6" w14:textId="692A2777" w:rsidR="007D3587" w:rsidRPr="006C6A26" w:rsidRDefault="007D3587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MENS Bible Study</w:t>
            </w:r>
          </w:p>
          <w:p w14:paraId="5EB2859D" w14:textId="77777777" w:rsidR="007D3587" w:rsidRDefault="007D3587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7PM</w:t>
            </w:r>
          </w:p>
          <w:p w14:paraId="01BCD0F9" w14:textId="77777777" w:rsidR="007D3587" w:rsidRPr="00731AED" w:rsidRDefault="007D3587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6ADE6AA3" w14:textId="43A99A60" w:rsidR="007D3587" w:rsidRPr="009C1D05" w:rsidRDefault="007D3587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1ADE7D9" w14:textId="1138FA11" w:rsidR="007D3587" w:rsidRDefault="007D3587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37A45AC1" w14:textId="77777777" w:rsidR="007D3587" w:rsidRPr="009C1D05" w:rsidRDefault="007D3587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73A7FBF" w14:textId="51DE1EFD" w:rsidR="007D3587" w:rsidRDefault="007D3587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5A438FDC" w14:textId="77777777" w:rsidR="007D3587" w:rsidRPr="009C1D05" w:rsidRDefault="007D3587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199CE02" w14:textId="5157AE52" w:rsidR="007D3587" w:rsidRDefault="007D3587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14:paraId="3D24C874" w14:textId="2BC75489" w:rsidR="007D3587" w:rsidRPr="009C1D05" w:rsidRDefault="007D3587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313BD">
              <w:rPr>
                <w:rStyle w:val="WinCalendarBLANKCELLSTYLE0"/>
                <w:b/>
                <w:bCs/>
              </w:rPr>
              <w:t>WOW:DR. HAWKINS, Book of Psalm</w:t>
            </w:r>
          </w:p>
        </w:tc>
      </w:tr>
      <w:tr w:rsidR="008035CB" w:rsidRPr="009C1D05" w14:paraId="7EEBD5B3" w14:textId="77777777" w:rsidTr="00A36BB8">
        <w:trPr>
          <w:cantSplit/>
          <w:trHeight w:val="178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F6CEBA2" w14:textId="1902CFF5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54310F23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C943E60" w14:textId="77777777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  <w:r w:rsidRPr="007C4EE7">
              <w:rPr>
                <w:rStyle w:val="WinCalendarHolidayBlue"/>
              </w:rPr>
              <w:t xml:space="preserve"> </w:t>
            </w: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24976FDB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E29D020" w14:textId="1BF0A8B9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65224100" w14:textId="77777777" w:rsidR="008035CB" w:rsidRPr="00E544E4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153A226D" w14:textId="6E2493FC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C4E1579" w14:textId="7A8575F4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2A9A7E3A" w14:textId="6D0B0D0C" w:rsidR="008035CB" w:rsidRPr="006C6A26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MENS Bible Study</w:t>
            </w:r>
          </w:p>
          <w:p w14:paraId="03E9448D" w14:textId="77777777" w:rsidR="008035CB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7PM</w:t>
            </w:r>
          </w:p>
          <w:p w14:paraId="26F781A8" w14:textId="77777777" w:rsidR="008035CB" w:rsidRPr="00731AED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3AE6BC96" w14:textId="0035D8DC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0DDAA86" w14:textId="5C00657E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12E39CF7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10971BE" w14:textId="16426E6A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225D60D7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8653ECC" w14:textId="0D92919B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31615AF9" w14:textId="4AE8AA85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Daylight Savings Begins</w:t>
            </w:r>
          </w:p>
        </w:tc>
      </w:tr>
      <w:tr w:rsidR="008035CB" w:rsidRPr="009C1D05" w14:paraId="6AE55415" w14:textId="77777777" w:rsidTr="00A36BB8">
        <w:trPr>
          <w:cantSplit/>
          <w:trHeight w:val="1861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098732E" w14:textId="5AE28788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13877093" w14:textId="77777777" w:rsidR="008035CB" w:rsidRPr="006C6A26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Pastor/First Lady</w:t>
            </w:r>
          </w:p>
          <w:p w14:paraId="0F283A52" w14:textId="4DF6681B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6C6A26">
              <w:rPr>
                <w:rStyle w:val="WinCalendarBLANKCELLSTYLE0"/>
                <w:b/>
                <w:bCs/>
              </w:rPr>
              <w:t>Birthday Celebration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CCD26B2" w14:textId="3F7656BB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0948880F" w14:textId="55524C09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13BE789" w14:textId="39EA141C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022E4CB0" w14:textId="77777777" w:rsidR="008035CB" w:rsidRPr="00E544E4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7574ECCF" w14:textId="4540AE3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D684940" w14:textId="64123748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04CF01DB" w14:textId="29DFBF71" w:rsidR="008035CB" w:rsidRPr="006C6A26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MENS Bible Study</w:t>
            </w:r>
          </w:p>
          <w:p w14:paraId="1486EDBA" w14:textId="77777777" w:rsidR="008035CB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7PM</w:t>
            </w:r>
          </w:p>
          <w:p w14:paraId="175AB0C5" w14:textId="77777777" w:rsidR="008035CB" w:rsidRPr="00731AED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22E6F279" w14:textId="0D3C31E3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F0D58A" w14:textId="07C01650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023CD0D9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224D3C5" w14:textId="6F24C0BE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09DD1C97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52DDCAA" w14:textId="70033660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168E4477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8035CB" w:rsidRPr="009C1D05" w14:paraId="34744EBE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104B033" w14:textId="4649FCBB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3EF15E3F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528D68" w14:textId="1F717584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00DBA49C" w14:textId="4F07B49C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5A898BD" w14:textId="5EB60BCA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5FF88338" w14:textId="77777777" w:rsidR="008035CB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SPRING BREAK (Fayetteville Schools)</w:t>
            </w:r>
          </w:p>
          <w:p w14:paraId="5BCEDF39" w14:textId="77777777" w:rsidR="008035CB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  <w:p w14:paraId="2A566C6B" w14:textId="77777777" w:rsidR="008035CB" w:rsidRPr="00E544E4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016B99F7" w14:textId="508A0F20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7318B0" w14:textId="08EF1F20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6986FE83" w14:textId="77777777" w:rsidR="008035CB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SPRING BREAK (Fayetteville Schools)</w:t>
            </w:r>
          </w:p>
          <w:p w14:paraId="7ADEDAFA" w14:textId="77777777" w:rsidR="008035CB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  <w:p w14:paraId="13942BCB" w14:textId="52839E88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NO BIBLE STUDIES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660C980" w14:textId="5889C0D3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3A1EFEEB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2263D36" w14:textId="37B75351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2007112B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B77375C" w14:textId="0F041D26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5620694B" w14:textId="77777777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8035CB" w:rsidRPr="009C1D05" w14:paraId="6ADEFB74" w14:textId="77777777" w:rsidTr="007D3587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2BE84695" w14:textId="2BDF02AA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08E8827F" w14:textId="2575EEA7" w:rsidR="008035CB" w:rsidRPr="00640F66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40F66">
              <w:rPr>
                <w:rStyle w:val="WinCalendarBLANKCELLSTYLE0"/>
                <w:b/>
                <w:bCs/>
              </w:rPr>
              <w:t>Palm Sunday</w:t>
            </w:r>
          </w:p>
          <w:p w14:paraId="5AE3023D" w14:textId="77777777" w:rsidR="008035CB" w:rsidRPr="006C6A26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  <w:highlight w:val="yellow"/>
              </w:rPr>
            </w:pPr>
            <w:r w:rsidRPr="00640F66">
              <w:rPr>
                <w:rStyle w:val="WinCalendarBLANKCELLSTYLE0"/>
                <w:b/>
                <w:bCs/>
                <w:highlight w:val="yellow"/>
              </w:rPr>
              <w:t>Corporate Fast</w:t>
            </w:r>
            <w:r w:rsidRPr="006C6A26">
              <w:rPr>
                <w:rStyle w:val="WinCalendarBLANKCELLSTYLE0"/>
                <w:b/>
                <w:bCs/>
                <w:highlight w:val="yellow"/>
              </w:rPr>
              <w:t xml:space="preserve"> Begins</w:t>
            </w:r>
          </w:p>
          <w:p w14:paraId="5A5AF6EC" w14:textId="51D9B3EA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6C6A26">
              <w:rPr>
                <w:rStyle w:val="WinCalendarBLANKCELLSTYLE0"/>
                <w:b/>
                <w:bCs/>
                <w:highlight w:val="yellow"/>
              </w:rPr>
              <w:t>At Midnight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E65AF09" w14:textId="38514DAB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3DF8A7C3" w14:textId="77777777" w:rsidR="008035CB" w:rsidRPr="006C6A26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 xml:space="preserve">Road </w:t>
            </w:r>
            <w:r>
              <w:rPr>
                <w:rStyle w:val="WinCalendarBLANKCELLSTYLE0"/>
                <w:b/>
                <w:bCs/>
              </w:rPr>
              <w:t xml:space="preserve">to </w:t>
            </w:r>
            <w:r w:rsidRPr="006C6A26">
              <w:rPr>
                <w:rStyle w:val="WinCalendarBLANKCELLSTYLE0"/>
                <w:b/>
                <w:bCs/>
              </w:rPr>
              <w:t xml:space="preserve"> Resurrection</w:t>
            </w:r>
          </w:p>
          <w:p w14:paraId="479D7148" w14:textId="221D5A29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6C6A26">
              <w:rPr>
                <w:rStyle w:val="WinCalendarBLANKCELLSTYLE0"/>
                <w:b/>
                <w:bCs/>
              </w:rPr>
              <w:t>Preaching Series begins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DE93F25" w14:textId="5B18A3D8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48281807" w14:textId="5B528436" w:rsidR="008035CB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Road to Resurrection</w:t>
            </w:r>
          </w:p>
          <w:p w14:paraId="452E971D" w14:textId="77777777" w:rsidR="008035CB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</w:p>
          <w:p w14:paraId="276813D2" w14:textId="07A6F74B" w:rsidR="008035CB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>
              <w:rPr>
                <w:rStyle w:val="WinCalendarBLANKCELLSTYLE0"/>
                <w:b/>
                <w:bCs/>
              </w:rPr>
              <w:t>J. Aaron Hawkins Opens</w:t>
            </w:r>
          </w:p>
          <w:p w14:paraId="5ECD226C" w14:textId="77777777" w:rsidR="008035CB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</w:p>
          <w:p w14:paraId="7EAE7FD8" w14:textId="77777777" w:rsidR="008035CB" w:rsidRPr="00E544E4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393A0D00" w14:textId="076B6FEB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3FB133F5" w14:textId="2B69AC66" w:rsidR="008035CB" w:rsidRDefault="008035CB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</w:p>
          <w:p w14:paraId="0C231094" w14:textId="100788B8" w:rsidR="008035CB" w:rsidRPr="006C6A26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Road to Resurrection</w:t>
            </w:r>
          </w:p>
          <w:p w14:paraId="383FB7B0" w14:textId="0C14AF26" w:rsidR="008035CB" w:rsidRPr="006C6A26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  <w:highlight w:val="yellow"/>
              </w:rPr>
              <w:t>Corporate Fast  Ends at NOON</w:t>
            </w:r>
          </w:p>
          <w:p w14:paraId="7F769E12" w14:textId="77777777" w:rsidR="008035CB" w:rsidRPr="00731AED" w:rsidRDefault="008035CB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554387E1" w14:textId="049B0F28" w:rsidR="008035CB" w:rsidRPr="009C1D05" w:rsidRDefault="008035CB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2143" w:type="pct"/>
            <w:gridSpan w:val="3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1AC0A0A1" w14:textId="77777777" w:rsidR="008035CB" w:rsidRPr="009C1D05" w:rsidRDefault="008035CB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44C9D206" w14:textId="6CA2C463" w:rsidR="009C1D05" w:rsidRDefault="009C1D05" w:rsidP="00A36BB8">
      <w:pPr>
        <w:spacing w:after="0" w:line="240" w:lineRule="auto"/>
        <w:jc w:val="center"/>
      </w:pPr>
    </w:p>
    <w:tbl>
      <w:tblPr>
        <w:tblW w:w="5006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8"/>
        <w:gridCol w:w="2057"/>
        <w:gridCol w:w="2063"/>
        <w:gridCol w:w="2057"/>
        <w:gridCol w:w="2060"/>
        <w:gridCol w:w="2060"/>
        <w:gridCol w:w="2052"/>
      </w:tblGrid>
      <w:tr w:rsidR="004044B8" w:rsidRPr="009C1D05" w14:paraId="7681498C" w14:textId="77777777" w:rsidTr="004044B8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0D8B0B72" w14:textId="77777777" w:rsidR="004044B8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March_2021" w:tooltip="Jump to March" w:history="1">
              <w:r w:rsidR="004044B8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March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2A42D108" w14:textId="77777777" w:rsidR="004044B8" w:rsidRPr="009C1D05" w:rsidRDefault="004044B8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April 2021</w:t>
            </w:r>
          </w:p>
        </w:tc>
        <w:bookmarkStart w:id="4" w:name="April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6059F7B8" w14:textId="77777777" w:rsidR="004044B8" w:rsidRPr="009C1D05" w:rsidRDefault="004044B8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May_2021" \o "Jump to May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May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4"/>
      <w:tr w:rsidR="004044B8" w:rsidRPr="00201176" w14:paraId="73084D25" w14:textId="77777777" w:rsidTr="004044B8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8EF7BCA" w14:textId="77777777" w:rsidR="004044B8" w:rsidRPr="00201176" w:rsidRDefault="004044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66CDF01" w14:textId="77777777" w:rsidR="004044B8" w:rsidRPr="00201176" w:rsidRDefault="004044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6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9B41569" w14:textId="77777777" w:rsidR="004044B8" w:rsidRPr="00201176" w:rsidRDefault="004044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CA6344A" w14:textId="77777777" w:rsidR="004044B8" w:rsidRPr="00201176" w:rsidRDefault="004044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F30B7E0" w14:textId="77777777" w:rsidR="004044B8" w:rsidRPr="00201176" w:rsidRDefault="004044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B0AE0AB" w14:textId="77777777" w:rsidR="004044B8" w:rsidRPr="00201176" w:rsidRDefault="004044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6B59E738" w14:textId="77777777" w:rsidR="004044B8" w:rsidRPr="00201176" w:rsidRDefault="004044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4044B8" w:rsidRPr="009C1D05" w14:paraId="7430FC5B" w14:textId="28962477" w:rsidTr="00DD744F">
        <w:trPr>
          <w:cantSplit/>
          <w:trHeight w:val="1665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08483BF" w14:textId="77777777" w:rsidR="004044B8" w:rsidRPr="009C1D05" w:rsidRDefault="004044B8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6BF013E" w14:textId="77777777" w:rsidR="004044B8" w:rsidRPr="009C1D05" w:rsidRDefault="004044B8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6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89F6C9C" w14:textId="77777777" w:rsidR="004044B8" w:rsidRPr="009C1D05" w:rsidRDefault="004044B8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7166247" w14:textId="77777777" w:rsidR="004044B8" w:rsidRPr="009C1D05" w:rsidRDefault="004044B8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25E00FA" w14:textId="108FF00B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3B5837EF" w14:textId="7CF8820D" w:rsidR="004044B8" w:rsidRPr="006C6A26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Road to Resurrection</w:t>
            </w:r>
          </w:p>
          <w:p w14:paraId="42669FBE" w14:textId="64A2256E" w:rsidR="004044B8" w:rsidRPr="006C6A26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Maundy Thursday</w:t>
            </w:r>
          </w:p>
          <w:p w14:paraId="786FA23F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60B26A5" w14:textId="3B82DEC7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24D673FD" w14:textId="77777777" w:rsidR="004044B8" w:rsidRPr="006C6A26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Good Friday</w:t>
            </w:r>
          </w:p>
          <w:p w14:paraId="522C880D" w14:textId="26A94EC3" w:rsidR="004044B8" w:rsidRPr="006C6A26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C6A26">
              <w:rPr>
                <w:rStyle w:val="WinCalendarBLANKCELLSTYLE0"/>
                <w:b/>
                <w:bCs/>
              </w:rPr>
              <w:t>Seven Last Words</w:t>
            </w:r>
          </w:p>
          <w:p w14:paraId="1F969F2C" w14:textId="483F59D8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6C6A26">
              <w:rPr>
                <w:rStyle w:val="WinCalendarBLANKCELLSTYLE0"/>
                <w:b/>
                <w:bCs/>
              </w:rPr>
              <w:t>Community Event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0965990" w14:textId="4166867D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700B14FC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4044B8" w:rsidRPr="009C1D05" w14:paraId="769ACECC" w14:textId="6BE68C2A" w:rsidTr="004044B8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1806330" w14:textId="2B962EDA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StyleStyleCalendarNumbers10ptNotBold11pt"/>
                <w:sz w:val="24"/>
              </w:rPr>
              <w:t>4</w:t>
            </w:r>
            <w:r w:rsidRPr="007C4EE7">
              <w:rPr>
                <w:rStyle w:val="WinCalendarHolidayBlue"/>
              </w:rPr>
              <w:t xml:space="preserve"> </w:t>
            </w:r>
            <w:r>
              <w:rPr>
                <w:rStyle w:val="WinCalendarHolidayBlue"/>
              </w:rPr>
              <w:t>Easter Sunday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B76CB9F" w14:textId="3B9033B1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108CBC75" w14:textId="076E6C14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2350286" w14:textId="77777777" w:rsidR="004044B8" w:rsidRPr="00E544E4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7C4EE7">
              <w:rPr>
                <w:rStyle w:val="WinCalendarHolidayBlue"/>
              </w:rPr>
              <w:t xml:space="preserve"> </w:t>
            </w: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36AE9E8E" w14:textId="77777777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  <w:p w14:paraId="1C5DCCCC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057930" w14:textId="77777777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  <w:r w:rsidRPr="007C4EE7">
              <w:rPr>
                <w:rStyle w:val="WinCalendarHolidayBlue"/>
              </w:rPr>
              <w:t xml:space="preserve"> </w:t>
            </w: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  <w:p w14:paraId="41070AD7" w14:textId="77777777" w:rsidR="004044B8" w:rsidRPr="00731AED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2026B6FD" w14:textId="4637C33B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498234" w14:textId="261BE69E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1D478E5D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14E193" w14:textId="176B02A8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2BA14983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31EB8B2" w14:textId="7F51B6E7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124EDDAC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4044B8" w:rsidRPr="009C1D05" w14:paraId="64ABFF0A" w14:textId="390C94F6" w:rsidTr="00DD744F">
        <w:trPr>
          <w:cantSplit/>
          <w:trHeight w:val="1753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3785A94" w14:textId="1F359B95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0A4698C0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F9E2DE" w14:textId="669E6CEE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3A235FD6" w14:textId="1C813AD0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4BA0113" w14:textId="66C5E370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0EC802A2" w14:textId="77777777" w:rsidR="004044B8" w:rsidRPr="00E544E4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47F48AAC" w14:textId="2A19B454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727CC30" w14:textId="50B33EFD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0CD126D5" w14:textId="77777777" w:rsidR="004044B8" w:rsidRPr="00731AED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34BDA510" w14:textId="4ECB613D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B5E5346" w14:textId="0784610E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3A3A02E9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CAD96C6" w14:textId="7C8C1433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1894CF61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A7DE499" w14:textId="24EFD89F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5AB7A409" w14:textId="77777777" w:rsidR="004044B8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 Virtual Yoga</w:t>
            </w:r>
          </w:p>
          <w:p w14:paraId="1E169DAF" w14:textId="20561B6A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10AM</w:t>
            </w:r>
          </w:p>
        </w:tc>
      </w:tr>
      <w:tr w:rsidR="004044B8" w:rsidRPr="009C1D05" w14:paraId="704DF194" w14:textId="327BAC07" w:rsidTr="004044B8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B37B0E9" w14:textId="4DB883A8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5B34F8F6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4D2363B" w14:textId="3A9FAC08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1C3C5E98" w14:textId="4F77478E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E00EF6C" w14:textId="1A978D3E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74EDDE18" w14:textId="77777777" w:rsidR="004044B8" w:rsidRPr="00E544E4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1B03B20D" w14:textId="646E3315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2AA89E9" w14:textId="4312514D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1379B552" w14:textId="77777777" w:rsidR="004044B8" w:rsidRPr="00731AED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5EDC3257" w14:textId="3F2DC010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2E0545" w14:textId="30C5BF48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248625C7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58D11A4" w14:textId="2D47EB80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1F1AC5E8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FEA97CC" w14:textId="3B2245C6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35649FA9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4044B8" w:rsidRPr="009C1D05" w14:paraId="6CA63344" w14:textId="77777777" w:rsidTr="004044B8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228ACFFC" w14:textId="59BDDD75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3719EA04" w14:textId="63E5C86A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640F66">
              <w:rPr>
                <w:rStyle w:val="WinCalendarBLANKCELLSTYLE0"/>
                <w:b/>
                <w:bCs/>
              </w:rPr>
              <w:t>Pastor Anniversary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527E099" w14:textId="01466E77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686F9831" w14:textId="35DFFB24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6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CB25856" w14:textId="06088A8C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10F3C74B" w14:textId="77777777" w:rsidR="004044B8" w:rsidRPr="00E544E4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4093D0D4" w14:textId="73313906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2657E89" w14:textId="10B7E2FF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4AB42237" w14:textId="77777777" w:rsidR="004044B8" w:rsidRPr="00731AED" w:rsidRDefault="004044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731AED">
              <w:rPr>
                <w:rStyle w:val="WinCalendarBLANKCELLSTYLE0"/>
                <w:b/>
                <w:bCs/>
              </w:rPr>
              <w:t>GATEWAY TO HOPE Bible STUDY</w:t>
            </w:r>
          </w:p>
          <w:p w14:paraId="202485D5" w14:textId="7B9166A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31AED">
              <w:rPr>
                <w:rStyle w:val="WinCalendarBLANKCELLSTYLE0"/>
                <w:b/>
                <w:bCs/>
              </w:rPr>
              <w:t>6:30-8PM Zoom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41C0A3C" w14:textId="798C1035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0CBC534D" w14:textId="77777777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2C15320" w14:textId="0D56AB56" w:rsidR="004044B8" w:rsidRDefault="004044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7FF95A26" w14:textId="50F7C574" w:rsidR="004044B8" w:rsidRPr="009C1D05" w:rsidRDefault="004044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3A073F">
              <w:rPr>
                <w:rStyle w:val="WinCalendarBLANKCELLSTYLE0"/>
                <w:b/>
                <w:bCs/>
              </w:rPr>
              <w:t>J. Aaron Hawkins Scholarship Ends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1C04510D" w14:textId="77777777" w:rsidR="004044B8" w:rsidRPr="009C1D05" w:rsidRDefault="004044B8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702C5045" w14:textId="77777777" w:rsidR="009C1D05" w:rsidRDefault="009C1D05" w:rsidP="00A36BB8">
      <w:pPr>
        <w:spacing w:after="0" w:line="240" w:lineRule="auto"/>
        <w:jc w:val="center"/>
      </w:pPr>
    </w:p>
    <w:tbl>
      <w:tblPr>
        <w:tblW w:w="500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6"/>
        <w:gridCol w:w="2057"/>
        <w:gridCol w:w="2060"/>
        <w:gridCol w:w="2057"/>
        <w:gridCol w:w="2060"/>
        <w:gridCol w:w="2057"/>
        <w:gridCol w:w="2057"/>
      </w:tblGrid>
      <w:tr w:rsidR="009C1D05" w:rsidRPr="009C1D05" w14:paraId="05A5FCBA" w14:textId="77777777" w:rsidTr="00FA28A5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6F104A1E" w14:textId="77777777" w:rsidR="009C1D05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April_2021" w:tooltip="Jump to April" w:history="1">
              <w:r w:rsidR="009C1D05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April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EF86632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May 2021</w:t>
            </w:r>
          </w:p>
        </w:tc>
        <w:bookmarkStart w:id="5" w:name="May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7A756B65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June_2021" \o "Jump to June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June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5"/>
      <w:tr w:rsidR="009C1D05" w:rsidRPr="00201176" w14:paraId="7C614E7A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BDD28F0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E784FF5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8A062DC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BFD91AC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9CA6812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5076CA7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68E03515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FA28A5" w:rsidRPr="009C1D05" w14:paraId="7BA81917" w14:textId="77777777" w:rsidTr="00DD744F">
        <w:trPr>
          <w:cantSplit/>
          <w:trHeight w:val="1305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C0C9515" w14:textId="77777777" w:rsidR="00FA28A5" w:rsidRPr="009C1D05" w:rsidRDefault="00FA28A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9C01CB9" w14:textId="77777777" w:rsidR="00FA28A5" w:rsidRPr="009C1D05" w:rsidRDefault="00FA28A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6A1AB3BB" w14:textId="77777777" w:rsidR="00FA28A5" w:rsidRPr="009C1D05" w:rsidRDefault="00FA28A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D6DF490" w14:textId="77777777" w:rsidR="00FA28A5" w:rsidRPr="009C1D05" w:rsidRDefault="00FA28A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E4BF3CF" w14:textId="77777777" w:rsidR="00FA28A5" w:rsidRPr="009C1D05" w:rsidRDefault="00FA28A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62D50837" w14:textId="77777777" w:rsidR="00FA28A5" w:rsidRPr="009C1D05" w:rsidRDefault="00FA28A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3C9EF30E" w14:textId="4C5ECA5B" w:rsidR="00FA28A5" w:rsidRDefault="00FA28A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38DF3428" w14:textId="77777777" w:rsidR="00FA28A5" w:rsidRDefault="00FA28A5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65E0B4BA" w14:textId="77777777" w:rsidR="00FA28A5" w:rsidRDefault="00FA28A5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Health&amp; Fitness Panel</w:t>
            </w:r>
          </w:p>
          <w:p w14:paraId="6E422C3D" w14:textId="77777777" w:rsidR="00FA28A5" w:rsidRPr="009C1D05" w:rsidRDefault="00FA28A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562822" w:rsidRPr="009C1D05" w14:paraId="47E0FA50" w14:textId="77777777" w:rsidTr="00DD744F">
        <w:trPr>
          <w:cantSplit/>
          <w:trHeight w:val="151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004FE2E" w14:textId="6B85EF61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3A753F51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882275F" w14:textId="0C3D52C7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1DAC7500" w14:textId="342D659E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CA02CD9" w14:textId="279D5D8F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37E5617E" w14:textId="77777777" w:rsidR="00562822" w:rsidRPr="00E544E4" w:rsidRDefault="00562822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3DB79FBB" w14:textId="75D9DE62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2355DF9" w14:textId="5B1AF271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2FD1E16E" w14:textId="1462E36A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0BB17B3" w14:textId="33D3BB6F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14:paraId="2E384A0F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488FEBA" w14:textId="5CCA57C1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39DF316C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6A0F119" w14:textId="59957D6C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07544B7F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562822" w:rsidRPr="009C1D05" w14:paraId="2674D0FD" w14:textId="77777777" w:rsidTr="00DD744F">
        <w:trPr>
          <w:cantSplit/>
          <w:trHeight w:val="149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7A97EE71" w14:textId="56F9912B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31889395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74E2984" w14:textId="3F42FEE8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1C9B9A33" w14:textId="77777777" w:rsidR="00562822" w:rsidRDefault="00562822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187769ED" w14:textId="77777777" w:rsidR="00562822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proofErr w:type="spellStart"/>
            <w:r>
              <w:rPr>
                <w:rStyle w:val="WinCalendarBLANKCELLSTYLE0"/>
              </w:rPr>
              <w:t>Mothers Day</w:t>
            </w:r>
            <w:proofErr w:type="spellEnd"/>
          </w:p>
          <w:p w14:paraId="1372B667" w14:textId="382762F1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4B0604">
              <w:rPr>
                <w:rStyle w:val="WinCalendarBLANKCELLSTYLE0"/>
                <w:b/>
                <w:bCs/>
              </w:rPr>
              <w:t>WOW: Mom/Picture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A0B9A15" w14:textId="0839CD6C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0A22EC00" w14:textId="77777777" w:rsidR="00562822" w:rsidRPr="00E544E4" w:rsidRDefault="00562822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5FA910F5" w14:textId="78C483B4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5FD8A13" w14:textId="2C8A521F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381E41F9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AA6D425" w14:textId="517D3758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513A9814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D254FBB" w14:textId="4BC0FAC4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39DD9A84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B708CED" w14:textId="45611C33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3F61CFFC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562822" w:rsidRPr="009C1D05" w14:paraId="72FBA8BC" w14:textId="77777777" w:rsidTr="009C1D05">
        <w:trPr>
          <w:cantSplit/>
          <w:trHeight w:val="17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1A36D0C" w14:textId="3983B90E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207590BB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DB51B1" w14:textId="0D5F107A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4070FF79" w14:textId="03D9B4DE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1FC59A7" w14:textId="1307C940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59082D90" w14:textId="77777777" w:rsidR="00562822" w:rsidRPr="00E544E4" w:rsidRDefault="00562822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56A0D326" w14:textId="29C8DB9C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99DB189" w14:textId="2CC0672E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5FA78911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1B0A1A5" w14:textId="6C431BC3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3DC0645D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0361EB9" w14:textId="658CEFB0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0D6AADE4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37454246" w14:textId="6AD429D9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4C910863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562822" w:rsidRPr="009C1D05" w14:paraId="3377D938" w14:textId="77777777" w:rsidTr="009C1D05">
        <w:trPr>
          <w:cantSplit/>
          <w:trHeight w:val="17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59B32E8" w14:textId="68564DC9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7F4D4EE7" w14:textId="0DFCEE69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proofErr w:type="spellStart"/>
            <w:r w:rsidRPr="00A06268">
              <w:rPr>
                <w:rStyle w:val="WinCalendarBLANKCELLSTYLE0"/>
                <w:b/>
                <w:bCs/>
              </w:rPr>
              <w:t>Pentacost</w:t>
            </w:r>
            <w:proofErr w:type="spellEnd"/>
            <w:r w:rsidRPr="00A06268">
              <w:rPr>
                <w:rStyle w:val="WinCalendarBLANKCELLSTYLE0"/>
                <w:b/>
                <w:bCs/>
              </w:rPr>
              <w:t xml:space="preserve"> Sunday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70C5191" w14:textId="51F2FDD9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448D416C" w14:textId="2EA2239C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D3CDBEF" w14:textId="720141E6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42CE2582" w14:textId="77777777" w:rsidR="00562822" w:rsidRPr="00E544E4" w:rsidRDefault="00562822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5CA0B20D" w14:textId="7981C33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22B10C4" w14:textId="354A0D1E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4E4079E5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92EE560" w14:textId="74E5F569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50077C3A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7227A3B" w14:textId="3504C238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07A2DB06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0B7F88E" w14:textId="129BA89A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134E0739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562822" w:rsidRPr="009C1D05" w14:paraId="62BF7EE3" w14:textId="77777777" w:rsidTr="00FA28A5">
        <w:trPr>
          <w:cantSplit/>
          <w:trHeight w:val="17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3B52FCD9" w14:textId="789FCFA5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6256BA60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1DE9B3B" w14:textId="25EDD385" w:rsidR="00562822" w:rsidRDefault="00562822" w:rsidP="00A36BB8">
            <w:pPr>
              <w:pStyle w:val="CalendarText"/>
              <w:jc w:val="center"/>
              <w:rPr>
                <w:rStyle w:val="WinCalendarHolidayBlue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</w:p>
          <w:p w14:paraId="6F680ED7" w14:textId="6BDF5577" w:rsidR="00562822" w:rsidRDefault="00562822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3438ECE9" w14:textId="060E40F9" w:rsidR="00562822" w:rsidRDefault="0056282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WinCalendarBLANKCELLSTYLE0"/>
                <w:b/>
                <w:bCs/>
              </w:rPr>
              <w:t>Memorial Day</w:t>
            </w:r>
          </w:p>
          <w:p w14:paraId="06E5800A" w14:textId="77777777" w:rsidR="00562822" w:rsidRPr="009C1D05" w:rsidRDefault="0056282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3572" w:type="pct"/>
            <w:gridSpan w:val="5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2D6DA77F" w14:textId="77777777" w:rsidR="00562822" w:rsidRPr="009C1D05" w:rsidRDefault="00562822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6773BCCE" w14:textId="77777777" w:rsidR="009C1D05" w:rsidRDefault="009C1D05" w:rsidP="00A36BB8">
      <w:pPr>
        <w:spacing w:after="0" w:line="240" w:lineRule="auto"/>
        <w:jc w:val="center"/>
      </w:pPr>
      <w:r>
        <w:br w:type="page"/>
      </w:r>
    </w:p>
    <w:p w14:paraId="5E1F0BB7" w14:textId="77777777" w:rsidR="009C1D05" w:rsidRDefault="009C1D05" w:rsidP="00A36BB8">
      <w:pPr>
        <w:spacing w:after="0" w:line="240" w:lineRule="auto"/>
        <w:jc w:val="center"/>
      </w:pPr>
    </w:p>
    <w:tbl>
      <w:tblPr>
        <w:tblW w:w="5006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8"/>
        <w:gridCol w:w="2057"/>
        <w:gridCol w:w="2060"/>
        <w:gridCol w:w="2057"/>
        <w:gridCol w:w="2060"/>
        <w:gridCol w:w="2063"/>
        <w:gridCol w:w="2052"/>
      </w:tblGrid>
      <w:tr w:rsidR="00A36BB8" w:rsidRPr="009C1D05" w14:paraId="05B7CFC7" w14:textId="77777777" w:rsidTr="00A36BB8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6811665C" w14:textId="77777777" w:rsidR="00A36BB8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May_2021" w:tooltip="Jump to May" w:history="1">
              <w:r w:rsidR="00A36BB8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May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7E90D36D" w14:textId="77777777" w:rsidR="00A36BB8" w:rsidRPr="009C1D05" w:rsidRDefault="00A36BB8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June 2021</w:t>
            </w:r>
          </w:p>
        </w:tc>
        <w:bookmarkStart w:id="6" w:name="June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150BEE0B" w14:textId="77777777" w:rsidR="00A36BB8" w:rsidRPr="009C1D05" w:rsidRDefault="00A36BB8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July_2021" \o "Jump to July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July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6"/>
      <w:tr w:rsidR="00A36BB8" w:rsidRPr="00201176" w14:paraId="0FA2F15D" w14:textId="77777777" w:rsidTr="00A36BB8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7AAA61C" w14:textId="77777777" w:rsidR="00A36BB8" w:rsidRPr="00201176" w:rsidRDefault="00A36B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8B36F70" w14:textId="77777777" w:rsidR="00A36BB8" w:rsidRPr="00201176" w:rsidRDefault="00A36B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6C711D9" w14:textId="77777777" w:rsidR="00A36BB8" w:rsidRPr="00201176" w:rsidRDefault="00A36B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E049CD4" w14:textId="77777777" w:rsidR="00A36BB8" w:rsidRPr="00201176" w:rsidRDefault="00A36B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201598A" w14:textId="77777777" w:rsidR="00A36BB8" w:rsidRPr="00201176" w:rsidRDefault="00A36B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6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8D4EBE2" w14:textId="77777777" w:rsidR="00A36BB8" w:rsidRPr="00201176" w:rsidRDefault="00A36B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5B6A148B" w14:textId="77777777" w:rsidR="00A36BB8" w:rsidRPr="00201176" w:rsidRDefault="00A36BB8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A36BB8" w:rsidRPr="009C1D05" w14:paraId="41015B05" w14:textId="49A2800C" w:rsidTr="00F87D68">
        <w:trPr>
          <w:cantSplit/>
          <w:trHeight w:val="1755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9124098" w14:textId="77777777" w:rsidR="00A36BB8" w:rsidRPr="009C1D05" w:rsidRDefault="00A36BB8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C44EFD1" w14:textId="77777777" w:rsidR="00A36BB8" w:rsidRPr="009C1D05" w:rsidRDefault="00A36BB8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38BF66F" w14:textId="2FD8626B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0B79DF69" w14:textId="77777777" w:rsidR="00A36BB8" w:rsidRPr="00E544E4" w:rsidRDefault="00A36B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2371D11D" w14:textId="5D7C85E0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D28CE33" w14:textId="77777777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7C4EE7">
              <w:rPr>
                <w:rStyle w:val="WinCalendarHolidayBlue"/>
              </w:rPr>
              <w:t xml:space="preserve"> </w:t>
            </w:r>
            <w:r>
              <w:rPr>
                <w:rStyle w:val="StyleStyleCalendarNumbers10ptNotBold11pt"/>
                <w:sz w:val="24"/>
              </w:rPr>
              <w:t>9</w:t>
            </w:r>
            <w:r w:rsidRPr="007C4EE7">
              <w:rPr>
                <w:rStyle w:val="WinCalendarHolidayBlue"/>
              </w:rPr>
              <w:t xml:space="preserve"> </w:t>
            </w: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  <w:p w14:paraId="717B3C9D" w14:textId="77777777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</w:p>
          <w:p w14:paraId="4642D0A3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FD134D2" w14:textId="1B447931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37E4116A" w14:textId="77777777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437CE108" w14:textId="2CEA09DE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Begins</w:t>
            </w:r>
          </w:p>
          <w:p w14:paraId="2D2C1124" w14:textId="28D1BB5C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</w:tc>
        <w:tc>
          <w:tcPr>
            <w:tcW w:w="716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10D8EE4" w14:textId="298964EA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51F4CD08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02F8BD5" w14:textId="16F121A1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4B143D66" w14:textId="77777777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628455C8" w14:textId="77777777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Yoga in the Park</w:t>
            </w:r>
          </w:p>
          <w:p w14:paraId="0AF05534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A36BB8" w:rsidRPr="009C1D05" w14:paraId="4BAB5037" w14:textId="50E5CE3E" w:rsidTr="00F87D68">
        <w:trPr>
          <w:cantSplit/>
          <w:trHeight w:val="169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C0DB252" w14:textId="1646C8E6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14:paraId="647ED605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AEE745D" w14:textId="3495CEC3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2A2410E9" w14:textId="48F2E3A9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9149600" w14:textId="7229D2F2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15CB3C0B" w14:textId="77777777" w:rsidR="00A36BB8" w:rsidRPr="00E544E4" w:rsidRDefault="00A36B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36E63F69" w14:textId="30CB34C2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EB3CA3E" w14:textId="77777777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4BFFE194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262AF92" w14:textId="498E9263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2EF66867" w14:textId="77777777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3E1014A1" w14:textId="7D92BF32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Begins</w:t>
            </w:r>
          </w:p>
          <w:p w14:paraId="1FC3AAC6" w14:textId="09F43CD5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</w:tc>
        <w:tc>
          <w:tcPr>
            <w:tcW w:w="71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9CE70C5" w14:textId="01BDDC33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00DF8BE3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FC93B03" w14:textId="6BB54DE4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5609A928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A36BB8" w:rsidRPr="009C1D05" w14:paraId="26D3447A" w14:textId="55C109D7" w:rsidTr="00F87D68">
        <w:trPr>
          <w:cantSplit/>
          <w:trHeight w:val="178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63126B3" w14:textId="58695F4E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26A656E7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CE91574" w14:textId="77777777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  <w:r w:rsidRPr="007C4EE7">
              <w:rPr>
                <w:rStyle w:val="WinCalendarHolidayBlue"/>
              </w:rPr>
              <w:t xml:space="preserve"> </w:t>
            </w: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54DC5FA9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4E8DB68" w14:textId="5D7A0A8D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0435FD93" w14:textId="77777777" w:rsidR="00A36BB8" w:rsidRPr="00E544E4" w:rsidRDefault="00A36B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56DA1ED2" w14:textId="264DAD3F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CFC103F" w14:textId="2DF3AD8C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2C571DCA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D0809DE" w14:textId="7855A408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786F6056" w14:textId="77777777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63CFC983" w14:textId="0882AE63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Begins</w:t>
            </w:r>
          </w:p>
          <w:p w14:paraId="1F687B16" w14:textId="3572939D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</w:tc>
        <w:tc>
          <w:tcPr>
            <w:tcW w:w="71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95AC87" w14:textId="1868B999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631586F1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4087D41" w14:textId="04A4EDD0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6D0D0059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A36BB8" w:rsidRPr="009C1D05" w14:paraId="161C6D45" w14:textId="0A12C8F8" w:rsidTr="00A36BB8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1F6D6C3" w14:textId="3AABD0FE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4599B388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2411A87" w14:textId="6C7D722B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117CF407" w14:textId="76A394BE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C8E25D8" w14:textId="2391C9EB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744ED42A" w14:textId="77777777" w:rsidR="00A36BB8" w:rsidRPr="00E544E4" w:rsidRDefault="00A36B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00366C38" w14:textId="0F2E437A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CDF484D" w14:textId="2AFBFE3C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7D43E426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CE5BFE4" w14:textId="205510AD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34FF4281" w14:textId="77777777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3FA71CF0" w14:textId="7A6D7E42" w:rsidR="00A36BB8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Begins</w:t>
            </w:r>
          </w:p>
          <w:p w14:paraId="4B701D49" w14:textId="090E075F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</w:tc>
        <w:tc>
          <w:tcPr>
            <w:tcW w:w="716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A3D755D" w14:textId="559199C5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1EF1192C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2CC7749" w14:textId="4DC4F4B4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43545A63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A36BB8" w:rsidRPr="009C1D05" w14:paraId="044BCF6C" w14:textId="77777777" w:rsidTr="00A36BB8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5B98B9B8" w14:textId="689AE217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0D19B6E4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4A4AB35" w14:textId="18E08272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7FBAC155" w14:textId="3C48D3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50E55372" w14:textId="77F90D14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08BF26BE" w14:textId="77777777" w:rsidR="00A36BB8" w:rsidRPr="00E544E4" w:rsidRDefault="00A36BB8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6B7CCD11" w14:textId="283DF0D6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B4D02DA" w14:textId="2877A4EA" w:rsidR="00A36BB8" w:rsidRDefault="00A36BB8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38D3D817" w14:textId="77777777" w:rsidR="00A36BB8" w:rsidRPr="009C1D05" w:rsidRDefault="00A36BB8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2144" w:type="pct"/>
            <w:gridSpan w:val="3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3215AAF2" w14:textId="77777777" w:rsidR="00A36BB8" w:rsidRPr="009C1D05" w:rsidRDefault="00A36BB8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6B611CFA" w14:textId="77777777" w:rsidR="009C1D05" w:rsidRDefault="009C1D05" w:rsidP="00A36BB8">
      <w:pPr>
        <w:spacing w:after="0" w:line="240" w:lineRule="auto"/>
        <w:jc w:val="center"/>
      </w:pPr>
      <w:r>
        <w:br w:type="page"/>
      </w:r>
    </w:p>
    <w:p w14:paraId="07A18C40" w14:textId="77777777" w:rsidR="009C1D05" w:rsidRDefault="009C1D05" w:rsidP="00A36BB8">
      <w:pPr>
        <w:spacing w:after="0" w:line="240" w:lineRule="auto"/>
        <w:jc w:val="center"/>
      </w:pPr>
    </w:p>
    <w:tbl>
      <w:tblPr>
        <w:tblW w:w="500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6"/>
        <w:gridCol w:w="2057"/>
        <w:gridCol w:w="2060"/>
        <w:gridCol w:w="2057"/>
        <w:gridCol w:w="2060"/>
        <w:gridCol w:w="2057"/>
        <w:gridCol w:w="2057"/>
      </w:tblGrid>
      <w:tr w:rsidR="009C1D05" w:rsidRPr="009C1D05" w14:paraId="7BEE60B2" w14:textId="77777777" w:rsidTr="00B83EEE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B8E163D" w14:textId="77777777" w:rsidR="009C1D05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June_2021" w:tooltip="Jump to June" w:history="1">
              <w:r w:rsidR="009C1D05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June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74F81BB1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July 2021</w:t>
            </w:r>
          </w:p>
        </w:tc>
        <w:bookmarkStart w:id="7" w:name="July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6D4B46F7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August_2021" \o "Jump to August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August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7"/>
      <w:tr w:rsidR="009C1D05" w:rsidRPr="00201176" w14:paraId="71C95197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3008D52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73A319E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E8E6866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847CE0C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5B876A7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0ACCBC6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20121C03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B83EEE" w:rsidRPr="009C1D05" w14:paraId="68F8E0A8" w14:textId="77777777" w:rsidTr="00F87D68">
        <w:trPr>
          <w:cantSplit/>
          <w:trHeight w:val="1575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34BF807" w14:textId="77777777" w:rsidR="00B83EEE" w:rsidRPr="009C1D05" w:rsidRDefault="00B83EEE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4770D38" w14:textId="77777777" w:rsidR="00B83EEE" w:rsidRPr="009C1D05" w:rsidRDefault="00B83EEE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642EDAC" w14:textId="77777777" w:rsidR="00B83EEE" w:rsidRPr="009C1D05" w:rsidRDefault="00B83EEE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0A4882B" w14:textId="77777777" w:rsidR="00B83EEE" w:rsidRPr="009C1D05" w:rsidRDefault="00B83EEE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3806BA2" w14:textId="10FE672C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60AE077B" w14:textId="77777777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0F61ED87" w14:textId="0AC8C560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Begins</w:t>
            </w:r>
          </w:p>
          <w:p w14:paraId="3AE2007A" w14:textId="77777777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  <w:p w14:paraId="0B391726" w14:textId="77777777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  <w:p w14:paraId="1379FDC5" w14:textId="2839C394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F72AD">
              <w:rPr>
                <w:rStyle w:val="WinCalendarBLANKCELLSTYLE0"/>
                <w:highlight w:val="yellow"/>
              </w:rPr>
              <w:t>JULY HIATUS BEGINS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B10D623" w14:textId="5348A4CD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5D181E66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FF3E098" w14:textId="24E73DC4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696F2C06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B83EEE" w:rsidRPr="009C1D05" w14:paraId="7438AC5D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ECF89B7" w14:textId="56395441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6AE2EE8B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9FC05EE" w14:textId="70622976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04032465" w14:textId="447C45B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E8B578B" w14:textId="00DD8AA2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14:paraId="72AA5612" w14:textId="77777777" w:rsidR="00B83EEE" w:rsidRPr="00E544E4" w:rsidRDefault="00B83EEE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6BC850BA" w14:textId="0BB4E402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59BD0C2" w14:textId="4E1C1895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3CED36AE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5A46683" w14:textId="26E7DAA8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7EFD86BA" w14:textId="77777777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5F269749" w14:textId="27BC2BC2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Begins</w:t>
            </w:r>
          </w:p>
          <w:p w14:paraId="00B7C0D0" w14:textId="6686C653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735330" w14:textId="78E78B50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75381EA6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24B4DFF" w14:textId="65D87418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6FAA52D5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B83EEE" w:rsidRPr="009C1D05" w14:paraId="1C16AB7D" w14:textId="77777777" w:rsidTr="00F87D68">
        <w:trPr>
          <w:cantSplit/>
          <w:trHeight w:val="1753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D3956B5" w14:textId="3BEABC9F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5BC03F62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DFC2F9D" w14:textId="3752FBED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07CE6FDA" w14:textId="5EBB7D2A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9BD9A02" w14:textId="0597769D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59CA3231" w14:textId="77777777" w:rsidR="00B83EEE" w:rsidRDefault="00B83EEE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1E086E">
              <w:rPr>
                <w:rStyle w:val="WinCalendarBLANKCELLSTYLE0"/>
                <w:b/>
                <w:bCs/>
              </w:rPr>
              <w:t>Mission: Caring Kitchen 5-9PM</w:t>
            </w:r>
          </w:p>
          <w:p w14:paraId="0EFA380B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CF4581E" w14:textId="1EAE0B67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5476565B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4E55A55" w14:textId="15F821E6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6DC723C7" w14:textId="77777777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0BB46C47" w14:textId="6B391FDC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Begins</w:t>
            </w:r>
          </w:p>
          <w:p w14:paraId="3AD198E6" w14:textId="23AA9153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195D319" w14:textId="09883AAE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556B35BE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BD05DE4" w14:textId="4A3FCD26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5D8D9840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B83EEE" w:rsidRPr="009C1D05" w14:paraId="47984FFD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CBDA4E4" w14:textId="0CADFD87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026B8770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3AEDEAE" w14:textId="09E3EBE7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57578749" w14:textId="36A16D70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9F02C50" w14:textId="07DDB7D1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3DE0F5F8" w14:textId="77777777" w:rsidR="00B83EEE" w:rsidRPr="00E544E4" w:rsidRDefault="00B83EEE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6669B8BB" w14:textId="7A48FD10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D214413" w14:textId="5FE1778F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49166BAB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03D7114" w14:textId="67B49059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302806D9" w14:textId="77777777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0A9B92F8" w14:textId="151299A6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Begins</w:t>
            </w:r>
          </w:p>
          <w:p w14:paraId="7424E235" w14:textId="0D61E94C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03FBABE" w14:textId="059D3DB0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12F9CB2C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7EBABFE" w14:textId="7C544E3E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17E85883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B83EEE" w:rsidRPr="009C1D05" w14:paraId="0B7810E6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394171CE" w14:textId="494AA166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1EB7BDF6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732061F" w14:textId="4F1EB014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1FCDDFF8" w14:textId="752182C3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1A27930" w14:textId="6755C9ED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710FF423" w14:textId="77777777" w:rsidR="00B83EEE" w:rsidRPr="00E544E4" w:rsidRDefault="00B83EEE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3E4EA4EE" w14:textId="0C15CA6B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3B032D55" w14:textId="6130810E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05E9963C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3EEF425" w14:textId="1CD3EEDF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0118CFE4" w14:textId="77777777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2FEC03E5" w14:textId="097FB35D" w:rsidR="00B83EEE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Begins</w:t>
            </w:r>
          </w:p>
          <w:p w14:paraId="2D2C990D" w14:textId="0C5E2629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2EABA31" w14:textId="03109BCE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2AB5C62A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FAFCE5"/>
          </w:tcPr>
          <w:p w14:paraId="51F5A9FA" w14:textId="2F35D6F9" w:rsidR="00B83EEE" w:rsidRDefault="00B83EEE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</w:p>
          <w:p w14:paraId="39DA6C43" w14:textId="77777777" w:rsidR="00B83EEE" w:rsidRPr="009C1D05" w:rsidRDefault="00B83EEE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</w:tbl>
    <w:p w14:paraId="0F1D654D" w14:textId="77777777" w:rsidR="009C1D05" w:rsidRDefault="009C1D05" w:rsidP="00A36BB8">
      <w:pPr>
        <w:spacing w:after="0" w:line="240" w:lineRule="auto"/>
        <w:jc w:val="center"/>
      </w:pPr>
    </w:p>
    <w:tbl>
      <w:tblPr>
        <w:tblW w:w="500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6"/>
        <w:gridCol w:w="2057"/>
        <w:gridCol w:w="2060"/>
        <w:gridCol w:w="2057"/>
        <w:gridCol w:w="2060"/>
        <w:gridCol w:w="2057"/>
        <w:gridCol w:w="2057"/>
      </w:tblGrid>
      <w:tr w:rsidR="009C1D05" w:rsidRPr="009C1D05" w14:paraId="30134D2D" w14:textId="77777777" w:rsidTr="00FE5404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75C3E322" w14:textId="77777777" w:rsidR="009C1D05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July_2021" w:tooltip="Jump to July" w:history="1">
              <w:r w:rsidR="009C1D05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July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76ED76F9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August 2021</w:t>
            </w:r>
          </w:p>
        </w:tc>
        <w:bookmarkStart w:id="8" w:name="August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0EFA36C1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September_2021" \o "Jump to September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September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8"/>
      <w:tr w:rsidR="009C1D05" w:rsidRPr="00201176" w14:paraId="2C81A0FD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F8480A0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9476CB1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42191CC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6E33499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565A43A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75A2C52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39632B51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FE5404" w:rsidRPr="009C1D05" w14:paraId="01741888" w14:textId="77777777" w:rsidTr="00F87D68">
        <w:trPr>
          <w:cantSplit/>
          <w:trHeight w:val="1755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5F67123" w14:textId="3F84DD96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06068161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B6B255B" w14:textId="77777777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  <w:r w:rsidRPr="007C4EE7">
              <w:rPr>
                <w:rStyle w:val="WinCalendarHolidayBlue"/>
              </w:rPr>
              <w:t xml:space="preserve"> </w:t>
            </w: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48193E76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885056E" w14:textId="673586C7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722DF9B1" w14:textId="77777777" w:rsidR="00FE5404" w:rsidRPr="00E544E4" w:rsidRDefault="00FE5404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7CE1D49D" w14:textId="68D0E5FF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1145AA7" w14:textId="0B805E7B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55E7F887" w14:textId="74E68B89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B8402ED" w14:textId="56B55485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22711731" w14:textId="77777777" w:rsidR="00FE5404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RIDGE</w:t>
            </w:r>
          </w:p>
          <w:p w14:paraId="67936527" w14:textId="0578693B" w:rsidR="00FE5404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Bible Study Ends</w:t>
            </w:r>
          </w:p>
          <w:p w14:paraId="1D6D1FE1" w14:textId="1C9C6568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6:30PM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6EB1143" w14:textId="7769BA06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14:paraId="2AFF7EAC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301FFF1" w14:textId="2E125DDC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13D585A0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FE5404" w:rsidRPr="009C1D05" w14:paraId="375D8C2F" w14:textId="77777777" w:rsidTr="00F87D68">
        <w:trPr>
          <w:cantSplit/>
          <w:trHeight w:val="187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A5F3AD5" w14:textId="11A78722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1EF043F6" w14:textId="6260E58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8543EF">
              <w:rPr>
                <w:rStyle w:val="WinCalendarBLANKCELLSTYLE0"/>
                <w:highlight w:val="yellow"/>
              </w:rPr>
              <w:t>Corporate FAST Begins at Midnight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EC4C121" w14:textId="62F7DE65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02D20250" w14:textId="4D31DD23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CFD72DE" w14:textId="5A1BA7A0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5FADC0BF" w14:textId="722C5861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1E086E">
              <w:rPr>
                <w:rStyle w:val="WinCalendarBLANKCELLSTYLE0"/>
                <w:b/>
                <w:bCs/>
              </w:rPr>
              <w:t>Mission: Caring Kitchen 5-9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A47881C" w14:textId="71FA8448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4A9271D9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53D7237" w14:textId="32B1B239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32F17525" w14:textId="71536BDD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8543EF">
              <w:rPr>
                <w:rStyle w:val="WinCalendarBLANKCELLSTYLE0"/>
                <w:highlight w:val="yellow"/>
              </w:rPr>
              <w:t>Corporate FAST ends at 11: 59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85DECDB" w14:textId="660EF61E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3838FB29" w14:textId="6704CCB0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31704">
              <w:rPr>
                <w:rStyle w:val="WinCalendarBLANKCELLSTYLE0"/>
                <w:b/>
                <w:bCs/>
              </w:rPr>
              <w:t>Fayetteville Schools First Day of School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BFBE929" w14:textId="3E2D7C71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3A42FFD6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FE5404" w:rsidRPr="009C1D05" w14:paraId="67D23150" w14:textId="77777777" w:rsidTr="00F87D68">
        <w:trPr>
          <w:cantSplit/>
          <w:trHeight w:val="187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A525851" w14:textId="720BC23B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61EB445C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A2CB3EA" w14:textId="482740B4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3918BD89" w14:textId="4FFF1909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8703FDF" w14:textId="24EA0931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554EFA12" w14:textId="77777777" w:rsidR="00FE5404" w:rsidRPr="00E544E4" w:rsidRDefault="00FE5404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049FFFDC" w14:textId="51DC56E2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CFE0DD9" w14:textId="416F616F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415F6E9A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965E6F9" w14:textId="68F9C7D9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256714C1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55A8738" w14:textId="5174B895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0F60120D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D0241FE" w14:textId="05DA036D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7AAA6E28" w14:textId="17C2112A" w:rsidR="00FE5404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156</w:t>
            </w:r>
            <w:r w:rsidRPr="00A65923">
              <w:rPr>
                <w:rStyle w:val="WinCalendarBLANKCELLSTYLE0"/>
                <w:vertAlign w:val="superscript"/>
              </w:rPr>
              <w:t>th</w:t>
            </w:r>
            <w:r>
              <w:rPr>
                <w:rStyle w:val="WinCalendarBLANKCELLSTYLE0"/>
              </w:rPr>
              <w:t xml:space="preserve"> Church Anniversary Picnic</w:t>
            </w:r>
          </w:p>
          <w:p w14:paraId="0938EC69" w14:textId="0B194450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1-4 PM</w:t>
            </w:r>
          </w:p>
        </w:tc>
      </w:tr>
      <w:tr w:rsidR="00FE5404" w:rsidRPr="009C1D05" w14:paraId="4047C8C2" w14:textId="77777777" w:rsidTr="00F87D68">
        <w:trPr>
          <w:cantSplit/>
          <w:trHeight w:val="187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412E0F7" w14:textId="635E728C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634D066C" w14:textId="395D5B9F" w:rsidR="00FE5404" w:rsidRDefault="00FE5404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40F66">
              <w:rPr>
                <w:rStyle w:val="WinCalendarBLANKCELLSTYLE0"/>
                <w:b/>
                <w:bCs/>
              </w:rPr>
              <w:t>156</w:t>
            </w:r>
            <w:r w:rsidRPr="00640F66">
              <w:rPr>
                <w:rStyle w:val="WinCalendarBLANKCELLSTYLE0"/>
                <w:b/>
                <w:bCs/>
                <w:vertAlign w:val="superscript"/>
              </w:rPr>
              <w:t>th</w:t>
            </w:r>
            <w:r w:rsidRPr="00640F66">
              <w:rPr>
                <w:rStyle w:val="WinCalendarBLANKCELLSTYLE0"/>
                <w:b/>
                <w:bCs/>
              </w:rPr>
              <w:t xml:space="preserve"> Church Anniversary</w:t>
            </w:r>
          </w:p>
          <w:p w14:paraId="1CFC3AE6" w14:textId="77777777" w:rsidR="00FE5404" w:rsidRDefault="00FE5404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>
              <w:rPr>
                <w:rStyle w:val="WinCalendarBLANKCELLSTYLE0"/>
                <w:b/>
                <w:bCs/>
              </w:rPr>
              <w:t>Combine 155 &amp; 156</w:t>
            </w:r>
            <w:r w:rsidRPr="00640F66">
              <w:rPr>
                <w:rStyle w:val="WinCalendarBLANKCELLSTYLE0"/>
                <w:b/>
                <w:bCs/>
                <w:vertAlign w:val="superscript"/>
              </w:rPr>
              <w:t>TH</w:t>
            </w:r>
          </w:p>
          <w:p w14:paraId="67959F67" w14:textId="4D90B8C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  <w:b/>
                <w:bCs/>
              </w:rPr>
              <w:t>RECEPTION (OUTSIDE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9844E20" w14:textId="440D9836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1596D48E" w14:textId="63B6139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1A6C55" w14:textId="58953B5D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1FBAE8F9" w14:textId="77777777" w:rsidR="00FE5404" w:rsidRPr="006D3E61" w:rsidRDefault="00FE5404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D3E61">
              <w:rPr>
                <w:rStyle w:val="WinCalendarBLANKCELLSTYLE0"/>
                <w:b/>
                <w:bCs/>
              </w:rPr>
              <w:t>University of Arkansas</w:t>
            </w:r>
          </w:p>
          <w:p w14:paraId="6088681B" w14:textId="70134044" w:rsidR="00FE5404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6D3E61">
              <w:rPr>
                <w:rStyle w:val="WinCalendarBLANKCELLSTYLE0"/>
                <w:b/>
                <w:bCs/>
              </w:rPr>
              <w:t>First Day of Class</w:t>
            </w:r>
          </w:p>
          <w:p w14:paraId="6C0EB0DE" w14:textId="77777777" w:rsidR="00FE5404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  <w:p w14:paraId="0AA4256B" w14:textId="77777777" w:rsidR="00FE5404" w:rsidRPr="00E544E4" w:rsidRDefault="00FE5404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7A916661" w14:textId="563C3B95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FC6A86E" w14:textId="2D95569B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382DE455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33873FA" w14:textId="55285358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5A923550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C62CDE" w14:textId="07124B69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3FEDBC2A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8B3FB77" w14:textId="63E3B8F5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3EA7A3E8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FE5404" w:rsidRPr="009C1D05" w14:paraId="1BF0D848" w14:textId="77777777" w:rsidTr="00FE5404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3AB8EA37" w14:textId="323B8996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60518541" w14:textId="77777777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2F12DF6F" w14:textId="311A1FA0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576DF61F" w14:textId="0212702F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86659CC" w14:textId="523C18B0" w:rsidR="00FE5404" w:rsidRDefault="00FE5404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</w:p>
          <w:p w14:paraId="298FACB9" w14:textId="77777777" w:rsidR="00FE5404" w:rsidRPr="00E544E4" w:rsidRDefault="00FE5404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68BB2EC9" w14:textId="07E1F5E0" w:rsidR="00FE5404" w:rsidRPr="009C1D05" w:rsidRDefault="00FE5404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2857" w:type="pct"/>
            <w:gridSpan w:val="4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6FFEC5A2" w14:textId="77777777" w:rsidR="00FE5404" w:rsidRPr="009C1D05" w:rsidRDefault="00FE5404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01A60286" w14:textId="77777777" w:rsidR="009C1D05" w:rsidRDefault="009C1D05" w:rsidP="00A36BB8">
      <w:pPr>
        <w:spacing w:after="0" w:line="240" w:lineRule="auto"/>
        <w:jc w:val="center"/>
      </w:pPr>
      <w:r>
        <w:br w:type="page"/>
      </w:r>
    </w:p>
    <w:p w14:paraId="58BB8347" w14:textId="77777777" w:rsidR="009C1D05" w:rsidRDefault="009C1D05" w:rsidP="00A36BB8">
      <w:pPr>
        <w:spacing w:after="0" w:line="240" w:lineRule="auto"/>
        <w:jc w:val="center"/>
      </w:pPr>
    </w:p>
    <w:tbl>
      <w:tblPr>
        <w:tblW w:w="500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6"/>
        <w:gridCol w:w="2057"/>
        <w:gridCol w:w="2060"/>
        <w:gridCol w:w="2057"/>
        <w:gridCol w:w="2060"/>
        <w:gridCol w:w="2057"/>
        <w:gridCol w:w="2057"/>
      </w:tblGrid>
      <w:tr w:rsidR="009C1D05" w:rsidRPr="009C1D05" w14:paraId="67499129" w14:textId="77777777" w:rsidTr="00135855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2CA82844" w14:textId="77777777" w:rsidR="009C1D05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August_2021" w:tooltip="Jump to August" w:history="1">
              <w:r w:rsidR="009C1D05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August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4A1D861B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September 2021</w:t>
            </w:r>
          </w:p>
        </w:tc>
        <w:bookmarkStart w:id="9" w:name="September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69AE85A2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October_2021" \o "Jump to October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October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9"/>
      <w:tr w:rsidR="009C1D05" w:rsidRPr="00201176" w14:paraId="491D7FC6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C52AEA9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5B0337EC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5855139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689AE2F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AEBF692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95F3366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5443D3B4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35855" w:rsidRPr="009C1D05" w14:paraId="2CD1F0F2" w14:textId="77777777" w:rsidTr="00F87D68">
        <w:trPr>
          <w:cantSplit/>
          <w:trHeight w:val="1575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0BBBB18A" w14:textId="77777777" w:rsidR="00135855" w:rsidRPr="009C1D05" w:rsidRDefault="0013585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A96B01C" w14:textId="77777777" w:rsidR="00135855" w:rsidRPr="009C1D05" w:rsidRDefault="0013585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41EEE5C2" w14:textId="77777777" w:rsidR="00135855" w:rsidRPr="009C1D05" w:rsidRDefault="0013585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D66B6D1" w14:textId="668BF06D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3012C8B4" w14:textId="58802EDD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892C44E" w14:textId="2193734B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351B658E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181AD04" w14:textId="30BADB17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4F6826AA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6D753A3" w14:textId="0B73C8D7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403E305B" w14:textId="73EC9E85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0C761A">
              <w:rPr>
                <w:rStyle w:val="WinCalendarBLANKCELLSTYLE0"/>
                <w:b/>
                <w:bCs/>
              </w:rPr>
              <w:t>Razorback Football Game</w:t>
            </w:r>
          </w:p>
        </w:tc>
      </w:tr>
      <w:tr w:rsidR="00135855" w:rsidRPr="009C1D05" w14:paraId="47D3EF50" w14:textId="77777777" w:rsidTr="00F87D68">
        <w:trPr>
          <w:cantSplit/>
          <w:trHeight w:val="160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0D153E3F" w14:textId="578A39EB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0301B18F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21C5C0B" w14:textId="77777777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7C4EE7">
              <w:rPr>
                <w:rStyle w:val="WinCalendarHolidayBlue"/>
              </w:rPr>
              <w:t xml:space="preserve"> </w:t>
            </w: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33B4AE67" w14:textId="6CDCD1E6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Labor Day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63E3717" w14:textId="6E6D431D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0BD44759" w14:textId="77777777" w:rsidR="00135855" w:rsidRPr="00E544E4" w:rsidRDefault="00135855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721F0B57" w14:textId="69C1DA93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CEB30EA" w14:textId="70B4925D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0C05787C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5C04FFB" w14:textId="5A5FEA1A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1AE933AD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DC93B41" w14:textId="2CA4CC13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0CEF0956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BF31C2E" w14:textId="4935CC91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188F2D92" w14:textId="188CFC63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0C761A">
              <w:rPr>
                <w:rStyle w:val="WinCalendarBLANKCELLSTYLE0"/>
                <w:b/>
                <w:bCs/>
              </w:rPr>
              <w:t>Razorback Football Game</w:t>
            </w:r>
          </w:p>
        </w:tc>
      </w:tr>
      <w:tr w:rsidR="00135855" w:rsidRPr="009C1D05" w14:paraId="5E50C974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890AF86" w14:textId="2FF5C472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51AA6AE4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3BB161D" w14:textId="027E273A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7A7D8451" w14:textId="6B4C408E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75588AF" w14:textId="3CB39F6E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00067DFF" w14:textId="5769A094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1E086E">
              <w:rPr>
                <w:rStyle w:val="WinCalendarBLANKCELLSTYLE0"/>
                <w:b/>
                <w:bCs/>
              </w:rPr>
              <w:t>Mission: Caring Kitchen 5-9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A42230A" w14:textId="51F8241E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1EE0E35F" w14:textId="378E659F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Hispanic Heritage Month Begins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7E0D93F" w14:textId="6CDD4C9E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1B81E947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7FAFD42" w14:textId="00D12AA9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4394A853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2D2AFBB" w14:textId="735E402D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5A1B2469" w14:textId="77AC8234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0C761A">
              <w:rPr>
                <w:rStyle w:val="WinCalendarBLANKCELLSTYLE0"/>
                <w:b/>
                <w:bCs/>
              </w:rPr>
              <w:t>Razorback Football Game</w:t>
            </w:r>
          </w:p>
        </w:tc>
      </w:tr>
      <w:tr w:rsidR="00135855" w:rsidRPr="009C1D05" w14:paraId="353EF09C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C4D43E7" w14:textId="01D0F3B1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1B32C9D0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00C0CF6" w14:textId="4821772F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51F4D069" w14:textId="595A0DCF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ED0B33C" w14:textId="46E63485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5778FA5C" w14:textId="77777777" w:rsidR="00135855" w:rsidRPr="00E544E4" w:rsidRDefault="00135855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79C7A2B9" w14:textId="5729751C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C7E9D45" w14:textId="0879B91F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63374EFF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06441B3" w14:textId="40BF95D4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7EF41DA4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1393D94" w14:textId="10E3CF5E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17FB9C48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BFC3087" w14:textId="0E970B77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6CAC9E39" w14:textId="14DE9C1D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0C761A">
              <w:rPr>
                <w:rStyle w:val="WinCalendarBLANKCELLSTYLE0"/>
                <w:b/>
                <w:bCs/>
              </w:rPr>
              <w:t>Razorback Football Game (away)</w:t>
            </w:r>
          </w:p>
        </w:tc>
      </w:tr>
      <w:tr w:rsidR="00135855" w:rsidRPr="009C1D05" w14:paraId="09DCAB2F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4AA16CE9" w14:textId="539F7E30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2DDBF120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D260E94" w14:textId="28B8ECDA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3E0DAEA6" w14:textId="680A367B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AD8EA1E" w14:textId="596332DF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1E9A6E25" w14:textId="77777777" w:rsidR="00135855" w:rsidRPr="00E544E4" w:rsidRDefault="00135855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33D6214A" w14:textId="258054FD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38C7E3FB" w14:textId="4DA38062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6781F4B0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7F950257" w14:textId="1481149C" w:rsidR="00135855" w:rsidRDefault="0013585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1287ADDB" w14:textId="77777777" w:rsidR="00135855" w:rsidRPr="009C1D05" w:rsidRDefault="0013585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1428" w:type="pct"/>
            <w:gridSpan w:val="2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7A2573E9" w14:textId="77777777" w:rsidR="00135855" w:rsidRPr="009C1D05" w:rsidRDefault="0013585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719FCF29" w14:textId="77777777" w:rsidR="009C1D05" w:rsidRDefault="009C1D05" w:rsidP="00A36BB8">
      <w:pPr>
        <w:spacing w:after="0" w:line="240" w:lineRule="auto"/>
        <w:jc w:val="center"/>
      </w:pPr>
      <w:r>
        <w:br w:type="page"/>
      </w:r>
    </w:p>
    <w:p w14:paraId="1ADB54BA" w14:textId="77777777" w:rsidR="009C1D05" w:rsidRDefault="009C1D05" w:rsidP="00A36BB8">
      <w:pPr>
        <w:spacing w:after="0" w:line="240" w:lineRule="auto"/>
        <w:jc w:val="center"/>
      </w:pPr>
    </w:p>
    <w:tbl>
      <w:tblPr>
        <w:tblW w:w="500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6"/>
        <w:gridCol w:w="2057"/>
        <w:gridCol w:w="2060"/>
        <w:gridCol w:w="2057"/>
        <w:gridCol w:w="2060"/>
        <w:gridCol w:w="2057"/>
        <w:gridCol w:w="2057"/>
      </w:tblGrid>
      <w:tr w:rsidR="009C1D05" w:rsidRPr="009C1D05" w14:paraId="11D1CEA7" w14:textId="77777777" w:rsidTr="004C0312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6B4E2EB9" w14:textId="77777777" w:rsidR="009C1D05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September_2021" w:tooltip="Jump to September" w:history="1">
              <w:r w:rsidR="009C1D05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September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3163502A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October 2021</w:t>
            </w:r>
          </w:p>
        </w:tc>
        <w:bookmarkStart w:id="10" w:name="October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4A0736E5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November_2021" \o "Jump to November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November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0"/>
      <w:tr w:rsidR="009C1D05" w:rsidRPr="00201176" w14:paraId="2398454B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8F19FE1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88F51F5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1D47E7F7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A9ABEE7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D9A8B65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CE2759D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56C6CC4B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4C0312" w:rsidRPr="009C1D05" w14:paraId="335B9D5A" w14:textId="77777777" w:rsidTr="00727BBA">
        <w:trPr>
          <w:cantSplit/>
          <w:trHeight w:val="1404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3A7253D" w14:textId="77777777" w:rsidR="004C0312" w:rsidRPr="009C1D05" w:rsidRDefault="004C0312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5E4C6A94" w14:textId="77777777" w:rsidR="004C0312" w:rsidRPr="009C1D05" w:rsidRDefault="004C0312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4A18C4E" w14:textId="77777777" w:rsidR="004C0312" w:rsidRPr="009C1D05" w:rsidRDefault="004C0312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34904C53" w14:textId="77777777" w:rsidR="004C0312" w:rsidRPr="009C1D05" w:rsidRDefault="004C0312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1ECCEAA4" w14:textId="77777777" w:rsidR="004C0312" w:rsidRPr="009C1D05" w:rsidRDefault="004C0312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E40D9ED" w14:textId="37005274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0E114C87" w14:textId="2268054F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WOMENS Month Begins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8B19622" w14:textId="0BA06106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5FD96DF1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4C0312" w:rsidRPr="009C1D05" w14:paraId="2C3C79F5" w14:textId="77777777" w:rsidTr="00727BBA">
        <w:trPr>
          <w:cantSplit/>
          <w:trHeight w:val="1501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CB067A0" w14:textId="22B6D4EF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76844E79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C3AF1B7" w14:textId="5B139FAD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7E5EF73F" w14:textId="1C57B474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BB277BE" w14:textId="1AE19B4C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38A8974E" w14:textId="77777777" w:rsidR="004C0312" w:rsidRPr="00E544E4" w:rsidRDefault="004C0312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6455A69F" w14:textId="36C158BD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276167D" w14:textId="77777777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7C4EE7">
              <w:rPr>
                <w:rStyle w:val="WinCalendarHolidayBlue"/>
              </w:rPr>
              <w:t xml:space="preserve"> </w:t>
            </w: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  <w:p w14:paraId="48A115B5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7498C5A" w14:textId="5C0F7837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07685613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B9A5BD2" w14:textId="5883CC5E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3F2F7137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A171F34" w14:textId="53440BB0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0414C7AA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4C0312" w:rsidRPr="009C1D05" w14:paraId="0CD79667" w14:textId="77777777" w:rsidTr="009C1D05">
        <w:trPr>
          <w:cantSplit/>
          <w:trHeight w:val="17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71F847F" w14:textId="74813B19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7F2AC377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BC15C55" w14:textId="1CC517F5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7005F53E" w14:textId="540008F0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063B3C9" w14:textId="5034DECE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63BB33B2" w14:textId="2BF4DC45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1E086E">
              <w:rPr>
                <w:rStyle w:val="WinCalendarBLANKCELLSTYLE0"/>
                <w:b/>
                <w:bCs/>
              </w:rPr>
              <w:t>Mission: Caring Kitchen 5-9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BB30A05" w14:textId="175465A5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69E752A8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E94628B" w14:textId="1BCC387F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3D24FD7B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D954ABC" w14:textId="04A0138B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2CBCE1F8" w14:textId="0C1A5FD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Hispanic Heritage Month Ends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5359F70" w14:textId="6ADB7240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55327C4E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4C0312" w:rsidRPr="009C1D05" w14:paraId="38FF69F1" w14:textId="77777777" w:rsidTr="00727BBA">
        <w:trPr>
          <w:cantSplit/>
          <w:trHeight w:val="158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45B1ADA2" w14:textId="7FBAF576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4C5EECE1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56912E6" w14:textId="4267A594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01C48A8C" w14:textId="6B06DBC4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129E2B9" w14:textId="1D480665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3EEB71B4" w14:textId="77777777" w:rsidR="004C0312" w:rsidRPr="00E544E4" w:rsidRDefault="004C0312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698A42D8" w14:textId="6975DD75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9BDB95A" w14:textId="6F2A0C2F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641FD8B1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E7CA875" w14:textId="3B224975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188BA994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F576685" w14:textId="2D68D403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208E1C6B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6E4E6DA" w14:textId="299A4E02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1678F298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4C0312" w:rsidRPr="009C1D05" w14:paraId="238740E2" w14:textId="77777777" w:rsidTr="009C1D05">
        <w:trPr>
          <w:cantSplit/>
          <w:trHeight w:val="17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9900949" w14:textId="1FAF712E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65C0FAFA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704EA3C" w14:textId="2895AC02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599405D9" w14:textId="729AEB9E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C4DF4D9" w14:textId="10F48858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15B70AC4" w14:textId="77777777" w:rsidR="004C0312" w:rsidRPr="00E544E4" w:rsidRDefault="004C0312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0EBB0872" w14:textId="2A24C431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F874E1C" w14:textId="101F539D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7CE81E37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CC7EDB" w14:textId="1CD777FE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69B2E446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42B8CF9" w14:textId="11230978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167B39C6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064233F" w14:textId="082EEAEF" w:rsidR="004C0312" w:rsidRDefault="004C0312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6CA8D1D8" w14:textId="77777777" w:rsidR="004C0312" w:rsidRPr="009C1D05" w:rsidRDefault="004C0312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9C1D05" w:rsidRPr="009C1D05" w14:paraId="458E7530" w14:textId="77777777" w:rsidTr="009C1D05">
        <w:trPr>
          <w:cantSplit/>
          <w:trHeight w:val="1712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16D0E9DB" w14:textId="0AF777FE" w:rsidR="009C1D05" w:rsidRDefault="009C1D05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</w:p>
          <w:p w14:paraId="67A84289" w14:textId="77777777" w:rsidR="009C1D05" w:rsidRPr="009C1D05" w:rsidRDefault="009C1D05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4286" w:type="pct"/>
            <w:gridSpan w:val="6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3D0D62A7" w14:textId="77777777" w:rsidR="009C1D05" w:rsidRPr="009C1D05" w:rsidRDefault="009C1D05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7E9B58B4" w14:textId="77777777" w:rsidR="009C1D05" w:rsidRDefault="009C1D05" w:rsidP="00727BBA">
      <w:pPr>
        <w:spacing w:after="0" w:line="240" w:lineRule="auto"/>
      </w:pPr>
    </w:p>
    <w:tbl>
      <w:tblPr>
        <w:tblW w:w="5005" w:type="pct"/>
        <w:jc w:val="center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6"/>
        <w:gridCol w:w="2057"/>
        <w:gridCol w:w="2060"/>
        <w:gridCol w:w="2057"/>
        <w:gridCol w:w="2060"/>
        <w:gridCol w:w="2057"/>
        <w:gridCol w:w="2057"/>
      </w:tblGrid>
      <w:tr w:rsidR="009C1D05" w:rsidRPr="009C1D05" w14:paraId="4355BDDD" w14:textId="77777777" w:rsidTr="00630961">
        <w:trPr>
          <w:cantSplit/>
          <w:tblHeader/>
          <w:jc w:val="center"/>
        </w:trPr>
        <w:tc>
          <w:tcPr>
            <w:tcW w:w="714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28A6F1BF" w14:textId="77777777" w:rsidR="009C1D05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October_2021" w:tooltip="Jump to October" w:history="1">
              <w:r w:rsidR="009C1D05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October</w:t>
              </w:r>
            </w:hyperlink>
          </w:p>
        </w:tc>
        <w:tc>
          <w:tcPr>
            <w:tcW w:w="3572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2794E5B5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November 2021</w:t>
            </w:r>
          </w:p>
        </w:tc>
        <w:bookmarkStart w:id="11" w:name="November_2021"/>
        <w:tc>
          <w:tcPr>
            <w:tcW w:w="714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163D28DF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 \l "December_2021" \o "Jump to December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December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1"/>
      <w:tr w:rsidR="009C1D05" w:rsidRPr="00201176" w14:paraId="410F01F6" w14:textId="77777777" w:rsidTr="009C1D05">
        <w:trPr>
          <w:cantSplit/>
          <w:tblHeader/>
          <w:jc w:val="center"/>
        </w:trPr>
        <w:tc>
          <w:tcPr>
            <w:tcW w:w="714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4B61B2BB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un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E129BE7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2AF3E34E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696400DF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715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C826D8A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2B10AA4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714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0CF228AC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630961" w:rsidRPr="009C1D05" w14:paraId="5B4B1D4A" w14:textId="77777777" w:rsidTr="005A0395">
        <w:trPr>
          <w:cantSplit/>
          <w:trHeight w:val="1764"/>
          <w:jc w:val="center"/>
        </w:trPr>
        <w:tc>
          <w:tcPr>
            <w:tcW w:w="714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7CB0C09" w14:textId="77777777" w:rsidR="00630961" w:rsidRPr="009C1D05" w:rsidRDefault="00630961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4CB246F" w14:textId="52C30258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</w:p>
          <w:p w14:paraId="7AC2757A" w14:textId="50417C88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B534ECF" w14:textId="1E3DD737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4603607F" w14:textId="77777777" w:rsidR="00630961" w:rsidRPr="00E544E4" w:rsidRDefault="00630961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572BD7A3" w14:textId="0A99C760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8825C2E" w14:textId="77777777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  <w:r w:rsidRPr="007C4EE7">
              <w:rPr>
                <w:rStyle w:val="WinCalendarHolidayBlue"/>
              </w:rPr>
              <w:t xml:space="preserve"> </w:t>
            </w: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  <w:p w14:paraId="396717F5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C17344A" w14:textId="45762C60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2AC319F3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13DE415" w14:textId="61913F15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0D14E3B5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2E63D45E" w14:textId="1C2DEB2A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</w:p>
          <w:p w14:paraId="6FF669F0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630961" w:rsidRPr="009C1D05" w14:paraId="20C0F39E" w14:textId="77777777" w:rsidTr="005A0395">
        <w:trPr>
          <w:cantSplit/>
          <w:trHeight w:val="1780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652B9873" w14:textId="28A35844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45AF81F3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6D6F2B7" w14:textId="1D7DF069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526EE0B6" w14:textId="3F2A24C8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ED1DF60" w14:textId="037CBF78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64735418" w14:textId="77777777" w:rsidR="00630961" w:rsidRPr="00E544E4" w:rsidRDefault="00630961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212BB2EC" w14:textId="376DFDFA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1B530D2" w14:textId="63CA1178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39CFAF09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F1EA953" w14:textId="5A0D0F3F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5165B07E" w14:textId="420EB7E2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Veterans Day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0E16C0D" w14:textId="49B12454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79C999F5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52FAFB00" w14:textId="2BCB9271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</w:p>
          <w:p w14:paraId="7B2A4C60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</w:tr>
      <w:tr w:rsidR="00630961" w:rsidRPr="009C1D05" w14:paraId="6C897AE7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54846DD6" w14:textId="3BBDD06B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558B0E0C" w14:textId="7BF16AC4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8543EF">
              <w:rPr>
                <w:rStyle w:val="WinCalendarBLANKCELLSTYLE0"/>
                <w:highlight w:val="yellow"/>
              </w:rPr>
              <w:t>Corporate FAST begins at Midnight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17C0565" w14:textId="7799CF7F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617D82F9" w14:textId="0DE7B7BB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D8031B7" w14:textId="62BA235C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24B5DF62" w14:textId="0A0001FA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1E086E">
              <w:rPr>
                <w:rStyle w:val="WinCalendarBLANKCELLSTYLE0"/>
                <w:b/>
                <w:bCs/>
              </w:rPr>
              <w:t>Mission: Caring Kitchen 5-9PM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D589066" w14:textId="19EB73BD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7F3212C7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9A88092" w14:textId="78C3E20A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17D34D21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059253A" w14:textId="0DC3854F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37D7209E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16F5E0CA" w14:textId="20DDDBED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71BD5A21" w14:textId="77777777" w:rsidR="00630961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8543EF">
              <w:rPr>
                <w:rStyle w:val="WinCalendarBLANKCELLSTYLE0"/>
                <w:highlight w:val="yellow"/>
              </w:rPr>
              <w:t>Corporate FAST ends at 11:59 PM</w:t>
            </w:r>
          </w:p>
          <w:p w14:paraId="08379F66" w14:textId="77777777" w:rsidR="00630961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  <w:p w14:paraId="58EAC5D3" w14:textId="77777777" w:rsidR="00630961" w:rsidRPr="0075245C" w:rsidRDefault="00630961" w:rsidP="00A36BB8">
            <w:pPr>
              <w:pStyle w:val="CalendarText"/>
              <w:jc w:val="center"/>
              <w:rPr>
                <w:rStyle w:val="WinCalendarBLANKCELLSTYLE0"/>
                <w:b/>
                <w:bCs/>
                <w:highlight w:val="green"/>
              </w:rPr>
            </w:pPr>
            <w:r w:rsidRPr="0075245C">
              <w:rPr>
                <w:rStyle w:val="WinCalendarBLANKCELLSTYLE0"/>
                <w:b/>
                <w:bCs/>
                <w:highlight w:val="green"/>
              </w:rPr>
              <w:t>Church Family Giving Thanks</w:t>
            </w:r>
          </w:p>
          <w:p w14:paraId="41B40B37" w14:textId="7A4ADDB9" w:rsidR="00630961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5245C">
              <w:rPr>
                <w:rStyle w:val="WinCalendarBLANKCELLSTYLE0"/>
                <w:highlight w:val="green"/>
              </w:rPr>
              <w:t>Special Experiences</w:t>
            </w:r>
          </w:p>
          <w:p w14:paraId="6CAE0F2F" w14:textId="2528FF1D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75245C">
              <w:rPr>
                <w:rStyle w:val="WinCalendarBLANKCELLSTYLE0"/>
                <w:highlight w:val="green"/>
              </w:rPr>
              <w:t xml:space="preserve">Partner with Richardson Center, Outreach,  Nate, </w:t>
            </w:r>
            <w:proofErr w:type="spellStart"/>
            <w:r w:rsidRPr="0075245C">
              <w:rPr>
                <w:rStyle w:val="WinCalendarBLANKCELLSTYLE0"/>
                <w:highlight w:val="green"/>
              </w:rPr>
              <w:t>Deacons,Community</w:t>
            </w:r>
            <w:proofErr w:type="spellEnd"/>
            <w:r w:rsidRPr="0075245C">
              <w:rPr>
                <w:rStyle w:val="WinCalendarBLANKCELLSTYLE0"/>
                <w:highlight w:val="green"/>
              </w:rPr>
              <w:t xml:space="preserve"> Meal (Homeless)</w:t>
            </w:r>
          </w:p>
        </w:tc>
      </w:tr>
      <w:tr w:rsidR="00630961" w:rsidRPr="009C1D05" w14:paraId="3D752C78" w14:textId="77777777" w:rsidTr="009C1D05">
        <w:trPr>
          <w:cantSplit/>
          <w:trHeight w:val="2088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82B00EB" w14:textId="30CFCD95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44CEE6F3" w14:textId="2F0EA300" w:rsidR="00630961" w:rsidRPr="00640F66" w:rsidRDefault="00630961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640F66">
              <w:rPr>
                <w:rStyle w:val="WinCalendarBLANKCELLSTYLE0"/>
                <w:b/>
                <w:bCs/>
              </w:rPr>
              <w:t>Church Family Giving Thanks -</w:t>
            </w:r>
            <w:proofErr w:type="spellStart"/>
            <w:r w:rsidRPr="00640F66">
              <w:rPr>
                <w:rStyle w:val="WinCalendarBLANKCELLSTYLE0"/>
                <w:b/>
                <w:bCs/>
              </w:rPr>
              <w:t>Thanksgibing</w:t>
            </w:r>
            <w:proofErr w:type="spellEnd"/>
            <w:r w:rsidRPr="00640F66">
              <w:rPr>
                <w:rStyle w:val="WinCalendarBLANKCELLSTYLE0"/>
                <w:b/>
                <w:bCs/>
              </w:rPr>
              <w:t xml:space="preserve"> Meal</w:t>
            </w:r>
          </w:p>
          <w:p w14:paraId="47A1405B" w14:textId="5F8FF09E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Special Experiences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A878A4A" w14:textId="300ED164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4CD10FB9" w14:textId="77777777" w:rsidR="00630961" w:rsidRDefault="00630961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6D5F0639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B551A0E" w14:textId="4383A3B3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22D0F3B1" w14:textId="5AD54980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THANKSGIVING BREAK( FAY. SCHOOL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371991A" w14:textId="2C2BD09D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324D58D8" w14:textId="780B5FF8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THANKSGIVING BREAK( FAY. SCHOOLS)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76DB204" w14:textId="27EECE8F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701828EC" w14:textId="0F770E48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Thanksgiving Day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EF08865" w14:textId="656B9AD3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588ECB43" w14:textId="1CAD8ECB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THANKSGIVING BREAK( FAY. SCHOOLS)</w:t>
            </w: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94BBE37" w14:textId="6C1F731B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4477A802" w14:textId="79CD0DDB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Arkansas Football Game</w:t>
            </w:r>
          </w:p>
        </w:tc>
      </w:tr>
      <w:tr w:rsidR="00630961" w:rsidRPr="009C1D05" w14:paraId="65D4170E" w14:textId="77777777" w:rsidTr="005A0395">
        <w:trPr>
          <w:cantSplit/>
          <w:trHeight w:val="1744"/>
          <w:jc w:val="center"/>
        </w:trPr>
        <w:tc>
          <w:tcPr>
            <w:tcW w:w="714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2E46A3F1" w14:textId="0D8FC694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1DB294C9" w14:textId="77777777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714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4ACCE1D6" w14:textId="5FC1C14E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6BC41BBE" w14:textId="3100B71E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715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37DD4B7" w14:textId="2721A740" w:rsidR="00630961" w:rsidRDefault="00630961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0D5629A7" w14:textId="77777777" w:rsidR="00630961" w:rsidRPr="00E544E4" w:rsidRDefault="00630961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292A603C" w14:textId="3D88B5D9" w:rsidR="00630961" w:rsidRPr="009C1D05" w:rsidRDefault="00630961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2857" w:type="pct"/>
            <w:gridSpan w:val="4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59BA9432" w14:textId="77777777" w:rsidR="00630961" w:rsidRPr="009C1D05" w:rsidRDefault="00630961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14856C93" w14:textId="77777777" w:rsidR="009C1D05" w:rsidRDefault="009C1D05" w:rsidP="00A36BB8">
      <w:pPr>
        <w:spacing w:after="0" w:line="240" w:lineRule="auto"/>
        <w:jc w:val="center"/>
      </w:pPr>
      <w:r>
        <w:br w:type="page"/>
      </w:r>
    </w:p>
    <w:p w14:paraId="5DA2F9E0" w14:textId="77777777" w:rsidR="009C1D05" w:rsidRDefault="009C1D05" w:rsidP="00A36BB8">
      <w:pPr>
        <w:spacing w:after="0" w:line="240" w:lineRule="auto"/>
        <w:jc w:val="center"/>
      </w:pPr>
    </w:p>
    <w:tbl>
      <w:tblPr>
        <w:tblW w:w="5697" w:type="pct"/>
        <w:tblBorders>
          <w:top w:val="single" w:sz="12" w:space="0" w:color="00FF00"/>
          <w:left w:val="single" w:sz="12" w:space="0" w:color="00FF00"/>
          <w:bottom w:val="single" w:sz="12" w:space="0" w:color="00FF00"/>
          <w:right w:val="single" w:sz="12" w:space="0" w:color="00FF00"/>
        </w:tblBorders>
        <w:tblCellMar>
          <w:left w:w="14" w:type="dxa"/>
          <w:right w:w="43" w:type="dxa"/>
        </w:tblCellMar>
        <w:tblLook w:val="01E0" w:firstRow="1" w:lastRow="1" w:firstColumn="1" w:lastColumn="1" w:noHBand="0" w:noVBand="0"/>
      </w:tblPr>
      <w:tblGrid>
        <w:gridCol w:w="2057"/>
        <w:gridCol w:w="2056"/>
        <w:gridCol w:w="2063"/>
        <w:gridCol w:w="2056"/>
        <w:gridCol w:w="2059"/>
        <w:gridCol w:w="2059"/>
        <w:gridCol w:w="2056"/>
        <w:gridCol w:w="1990"/>
      </w:tblGrid>
      <w:tr w:rsidR="009C1D05" w:rsidRPr="009C1D05" w14:paraId="11760A27" w14:textId="77777777" w:rsidTr="00A36BB8">
        <w:trPr>
          <w:gridAfter w:val="1"/>
          <w:wAfter w:w="607" w:type="pct"/>
          <w:cantSplit/>
          <w:tblHeader/>
        </w:trPr>
        <w:tc>
          <w:tcPr>
            <w:tcW w:w="627" w:type="pct"/>
            <w:tcBorders>
              <w:top w:val="single" w:sz="4" w:space="0" w:color="7C91B9"/>
              <w:left w:val="single" w:sz="4" w:space="0" w:color="7C91B9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5058E23D" w14:textId="77777777" w:rsidR="009C1D05" w:rsidRPr="009C1D05" w:rsidRDefault="0011136F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hyperlink w:anchor="November_2021" w:tooltip="Jump to November" w:history="1">
              <w:r w:rsidR="009C1D05" w:rsidRPr="009C1D05">
                <w:rPr>
                  <w:rStyle w:val="Hyperlink"/>
                  <w:rFonts w:ascii="Arial" w:hAnsi="Arial" w:cs="Arial"/>
                  <w:color w:val="345393"/>
                  <w:sz w:val="16"/>
                  <w:u w:val="none"/>
                </w:rPr>
                <w:t>◄ November</w:t>
              </w:r>
            </w:hyperlink>
          </w:p>
        </w:tc>
        <w:tc>
          <w:tcPr>
            <w:tcW w:w="3139" w:type="pct"/>
            <w:gridSpan w:val="5"/>
            <w:tcBorders>
              <w:top w:val="single" w:sz="4" w:space="0" w:color="7C91B9"/>
              <w:left w:val="nil"/>
              <w:bottom w:val="single" w:sz="8" w:space="0" w:color="E6E6E6"/>
              <w:right w:val="nil"/>
            </w:tcBorders>
            <w:shd w:val="clear" w:color="auto" w:fill="F0F3F7"/>
            <w:vAlign w:val="bottom"/>
          </w:tcPr>
          <w:p w14:paraId="7CEC0C28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25478B"/>
                <w:sz w:val="32"/>
              </w:rPr>
            </w:pPr>
            <w:r w:rsidRPr="009C1D05">
              <w:rPr>
                <w:rFonts w:ascii="Arial" w:hAnsi="Arial" w:cs="Arial"/>
                <w:b/>
                <w:color w:val="25478B"/>
                <w:sz w:val="32"/>
              </w:rPr>
              <w:t>December 2021</w:t>
            </w:r>
          </w:p>
        </w:tc>
        <w:bookmarkStart w:id="12" w:name="December_2021"/>
        <w:tc>
          <w:tcPr>
            <w:tcW w:w="627" w:type="pct"/>
            <w:tcBorders>
              <w:top w:val="single" w:sz="4" w:space="0" w:color="7C91B9"/>
              <w:left w:val="nil"/>
              <w:bottom w:val="single" w:sz="8" w:space="0" w:color="E6E6E6"/>
              <w:right w:val="single" w:sz="4" w:space="0" w:color="7C91B9"/>
            </w:tcBorders>
            <w:shd w:val="clear" w:color="auto" w:fill="F0F3F7"/>
            <w:vAlign w:val="bottom"/>
          </w:tcPr>
          <w:p w14:paraId="069B5E1C" w14:textId="77777777" w:rsidR="009C1D05" w:rsidRPr="009C1D05" w:rsidRDefault="009C1D05" w:rsidP="00A36BB8">
            <w:pPr>
              <w:spacing w:after="0" w:line="240" w:lineRule="auto"/>
              <w:jc w:val="center"/>
              <w:rPr>
                <w:rFonts w:ascii="Arial" w:hAnsi="Arial" w:cs="Arial"/>
                <w:color w:val="345393"/>
                <w:sz w:val="16"/>
              </w:rPr>
            </w:pPr>
            <w:r w:rsidRPr="009C1D05">
              <w:rPr>
                <w:rFonts w:ascii="Arial" w:hAnsi="Arial" w:cs="Arial"/>
                <w:color w:val="345393"/>
                <w:sz w:val="16"/>
              </w:rPr>
              <w:fldChar w:fldCharType="begin"/>
            </w:r>
            <w:r w:rsidRPr="009C1D05">
              <w:rPr>
                <w:rFonts w:ascii="Arial" w:hAnsi="Arial" w:cs="Arial"/>
                <w:color w:val="345393"/>
                <w:sz w:val="16"/>
              </w:rPr>
              <w:instrText xml:space="preserve"> HYPERLINK "https://www.wincalendar.com/Holiday-Calendar/January-2022" \o "January 2022" </w:instrTex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separate"/>
            </w:r>
            <w:r w:rsidRPr="009C1D05">
              <w:rPr>
                <w:rStyle w:val="Hyperlink"/>
                <w:rFonts w:ascii="Arial" w:hAnsi="Arial" w:cs="Arial"/>
                <w:color w:val="345393"/>
                <w:sz w:val="16"/>
                <w:u w:val="none"/>
              </w:rPr>
              <w:t>January ►</w:t>
            </w:r>
            <w:r w:rsidRPr="009C1D05">
              <w:rPr>
                <w:rFonts w:ascii="Arial" w:hAnsi="Arial" w:cs="Arial"/>
                <w:color w:val="345393"/>
                <w:sz w:val="16"/>
              </w:rPr>
              <w:fldChar w:fldCharType="end"/>
            </w:r>
          </w:p>
        </w:tc>
      </w:tr>
      <w:bookmarkEnd w:id="12"/>
      <w:tr w:rsidR="009C1D05" w:rsidRPr="00201176" w14:paraId="0AF676C7" w14:textId="77777777" w:rsidTr="00A36BB8">
        <w:trPr>
          <w:gridAfter w:val="1"/>
          <w:wAfter w:w="607" w:type="pct"/>
          <w:cantSplit/>
          <w:tblHeader/>
        </w:trPr>
        <w:tc>
          <w:tcPr>
            <w:tcW w:w="627" w:type="pct"/>
            <w:tcBorders>
              <w:top w:val="single" w:sz="8" w:space="0" w:color="E6E6E6"/>
              <w:left w:val="single" w:sz="4" w:space="0" w:color="25478B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7870338F" w14:textId="07F0B7B5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627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376FA67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Mon</w:t>
            </w:r>
          </w:p>
        </w:tc>
        <w:tc>
          <w:tcPr>
            <w:tcW w:w="629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670E1DE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ue</w:t>
            </w:r>
          </w:p>
        </w:tc>
        <w:tc>
          <w:tcPr>
            <w:tcW w:w="627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3395A7B7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Wed</w:t>
            </w:r>
          </w:p>
        </w:tc>
        <w:tc>
          <w:tcPr>
            <w:tcW w:w="628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F4FD573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Thu</w:t>
            </w:r>
          </w:p>
        </w:tc>
        <w:tc>
          <w:tcPr>
            <w:tcW w:w="628" w:type="pct"/>
            <w:tcBorders>
              <w:top w:val="single" w:sz="8" w:space="0" w:color="E6E6E6"/>
              <w:left w:val="single" w:sz="8" w:space="0" w:color="E6E6E6"/>
              <w:bottom w:val="nil"/>
              <w:right w:val="single" w:sz="8" w:space="0" w:color="E6E6E6"/>
            </w:tcBorders>
            <w:shd w:val="clear" w:color="auto" w:fill="25478B"/>
            <w:vAlign w:val="bottom"/>
          </w:tcPr>
          <w:p w14:paraId="04BC5893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Fri</w:t>
            </w:r>
          </w:p>
        </w:tc>
        <w:tc>
          <w:tcPr>
            <w:tcW w:w="627" w:type="pct"/>
            <w:tcBorders>
              <w:top w:val="single" w:sz="8" w:space="0" w:color="E6E6E6"/>
              <w:left w:val="single" w:sz="8" w:space="0" w:color="E6E6E6"/>
              <w:bottom w:val="nil"/>
              <w:right w:val="single" w:sz="4" w:space="0" w:color="25478B"/>
            </w:tcBorders>
            <w:shd w:val="clear" w:color="auto" w:fill="25478B"/>
            <w:vAlign w:val="bottom"/>
          </w:tcPr>
          <w:p w14:paraId="489EB0EE" w14:textId="77777777" w:rsidR="009C1D05" w:rsidRPr="00201176" w:rsidRDefault="009C1D05" w:rsidP="00A36BB8">
            <w:pPr>
              <w:spacing w:before="20" w:after="0" w:line="240" w:lineRule="auto"/>
              <w:jc w:val="center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>Sat</w:t>
            </w:r>
          </w:p>
        </w:tc>
      </w:tr>
      <w:tr w:rsidR="001B715D" w:rsidRPr="009C1D05" w14:paraId="0FC59DD5" w14:textId="20EC5FBD" w:rsidTr="005A0395">
        <w:trPr>
          <w:cantSplit/>
          <w:trHeight w:val="1674"/>
        </w:trPr>
        <w:tc>
          <w:tcPr>
            <w:tcW w:w="627" w:type="pct"/>
            <w:tcBorders>
              <w:top w:val="nil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2C375B61" w14:textId="77777777" w:rsidR="001B715D" w:rsidRPr="009C1D05" w:rsidRDefault="001B715D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627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62B95CB9" w14:textId="77777777" w:rsidR="001B715D" w:rsidRPr="009C1D05" w:rsidRDefault="001B715D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629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E6E6E6"/>
          </w:tcPr>
          <w:p w14:paraId="7C26FFCB" w14:textId="77777777" w:rsidR="001B715D" w:rsidRPr="009C1D05" w:rsidRDefault="001B715D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  <w:tc>
          <w:tcPr>
            <w:tcW w:w="627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F45D67A" w14:textId="77777777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</w:t>
            </w:r>
            <w:r w:rsidRPr="007C4EE7">
              <w:rPr>
                <w:rStyle w:val="WinCalendarHolidayBlue"/>
              </w:rPr>
              <w:t xml:space="preserve"> </w:t>
            </w:r>
            <w:r w:rsidRPr="00AF72AD">
              <w:rPr>
                <w:rStyle w:val="WinCalendarBLANKCELLSTYLE0"/>
                <w:b/>
                <w:bCs/>
              </w:rPr>
              <w:t>WOW Wednesday</w:t>
            </w:r>
          </w:p>
          <w:p w14:paraId="6F72CC33" w14:textId="511A1AE4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ADVENT Begins</w:t>
            </w:r>
          </w:p>
        </w:tc>
        <w:tc>
          <w:tcPr>
            <w:tcW w:w="628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0D1021C0" w14:textId="71867218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</w:t>
            </w:r>
          </w:p>
          <w:p w14:paraId="7693A521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nil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EEB6A76" w14:textId="4DD3F7AE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</w:t>
            </w:r>
          </w:p>
          <w:p w14:paraId="4C79EC34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7" w:type="pct"/>
            <w:tcBorders>
              <w:top w:val="nil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6860150B" w14:textId="57D1BCE1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4</w:t>
            </w:r>
          </w:p>
          <w:p w14:paraId="28243302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07" w:type="pct"/>
          </w:tcPr>
          <w:p w14:paraId="27219B0C" w14:textId="55134FFD" w:rsidR="001B715D" w:rsidRPr="00FF6D51" w:rsidRDefault="001B715D" w:rsidP="00A36BB8">
            <w:pPr>
              <w:pStyle w:val="CalendarText"/>
              <w:jc w:val="center"/>
              <w:rPr>
                <w:b/>
                <w:bCs/>
                <w:color w:val="000080"/>
                <w:sz w:val="24"/>
                <w:szCs w:val="20"/>
              </w:rPr>
            </w:pPr>
          </w:p>
        </w:tc>
      </w:tr>
      <w:tr w:rsidR="001B715D" w:rsidRPr="009C1D05" w14:paraId="15A0680F" w14:textId="2924AAE6" w:rsidTr="005A0395">
        <w:trPr>
          <w:cantSplit/>
          <w:trHeight w:val="1771"/>
        </w:trPr>
        <w:tc>
          <w:tcPr>
            <w:tcW w:w="627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12751257" w14:textId="2447E872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5</w:t>
            </w:r>
          </w:p>
          <w:p w14:paraId="079A03B0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6DFF864" w14:textId="77777777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6</w:t>
            </w:r>
            <w:r w:rsidRPr="007C4EE7">
              <w:rPr>
                <w:rStyle w:val="WinCalendarHolidayBlue"/>
              </w:rPr>
              <w:t xml:space="preserve"> </w:t>
            </w: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2C3BAD97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9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948DBBC" w14:textId="75AD15AF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7</w:t>
            </w:r>
          </w:p>
          <w:p w14:paraId="0B22991C" w14:textId="77777777" w:rsidR="001B715D" w:rsidRPr="00E544E4" w:rsidRDefault="001B715D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14762AF9" w14:textId="49588A88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4C7688F" w14:textId="0C25C43A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8</w:t>
            </w:r>
          </w:p>
          <w:p w14:paraId="0E03C313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51031808" w14:textId="1FE59D0B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9</w:t>
            </w:r>
          </w:p>
          <w:p w14:paraId="05711B06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EBDBBD3" w14:textId="46C67CC6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0</w:t>
            </w:r>
          </w:p>
          <w:p w14:paraId="5F646862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4FDB9473" w14:textId="47AD803C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1</w:t>
            </w:r>
          </w:p>
          <w:p w14:paraId="2B48743F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07" w:type="pct"/>
          </w:tcPr>
          <w:p w14:paraId="7EBD151D" w14:textId="77777777" w:rsidR="001B715D" w:rsidRPr="009C1D05" w:rsidRDefault="001B715D" w:rsidP="00A36BB8">
            <w:pPr>
              <w:jc w:val="center"/>
            </w:pPr>
          </w:p>
        </w:tc>
      </w:tr>
      <w:tr w:rsidR="001B715D" w:rsidRPr="009C1D05" w14:paraId="025C0C7E" w14:textId="268DE313" w:rsidTr="00A36BB8">
        <w:trPr>
          <w:cantSplit/>
          <w:trHeight w:val="2088"/>
        </w:trPr>
        <w:tc>
          <w:tcPr>
            <w:tcW w:w="627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304D4C54" w14:textId="661D6280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2</w:t>
            </w:r>
          </w:p>
          <w:p w14:paraId="2AD5FEA5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241C942B" w14:textId="77777777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3</w:t>
            </w:r>
            <w:r w:rsidRPr="007C4EE7">
              <w:rPr>
                <w:rStyle w:val="WinCalendarHolidayBlue"/>
              </w:rPr>
              <w:t xml:space="preserve"> </w:t>
            </w:r>
            <w:r w:rsidRPr="00FB0D5E">
              <w:rPr>
                <w:rStyle w:val="WinCalendarBLANKCELLSTYLE0"/>
                <w:b/>
                <w:bCs/>
              </w:rPr>
              <w:t>Prayer CALL</w:t>
            </w:r>
          </w:p>
          <w:p w14:paraId="2B30AAB6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9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76CF3E2" w14:textId="1058A723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4</w:t>
            </w:r>
          </w:p>
          <w:p w14:paraId="16E5EA68" w14:textId="29D52322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1E086E">
              <w:rPr>
                <w:rStyle w:val="WinCalendarBLANKCELLSTYLE0"/>
                <w:b/>
                <w:bCs/>
              </w:rPr>
              <w:t>Mission: Caring Kitchen 5-9PM</w:t>
            </w: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0B196E8" w14:textId="3410AD00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5</w:t>
            </w:r>
          </w:p>
          <w:p w14:paraId="785413CC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67F72E07" w14:textId="7EC9B72E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6</w:t>
            </w:r>
          </w:p>
          <w:p w14:paraId="28EDD778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ADA42E" w14:textId="1B856C47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7</w:t>
            </w:r>
          </w:p>
          <w:p w14:paraId="2984E53C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70801FD2" w14:textId="6897B057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8</w:t>
            </w:r>
          </w:p>
          <w:p w14:paraId="3F1421A8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07" w:type="pct"/>
          </w:tcPr>
          <w:p w14:paraId="2C4D149D" w14:textId="59BCD399" w:rsidR="001B715D" w:rsidRPr="009C1D05" w:rsidRDefault="001B715D" w:rsidP="00A36BB8">
            <w:pPr>
              <w:jc w:val="center"/>
            </w:pPr>
          </w:p>
        </w:tc>
      </w:tr>
      <w:tr w:rsidR="001B715D" w:rsidRPr="009C1D05" w14:paraId="58A07405" w14:textId="515E2BC3" w:rsidTr="00A36BB8">
        <w:trPr>
          <w:cantSplit/>
          <w:trHeight w:val="2088"/>
        </w:trPr>
        <w:tc>
          <w:tcPr>
            <w:tcW w:w="627" w:type="pct"/>
            <w:tcBorders>
              <w:top w:val="single" w:sz="8" w:space="0" w:color="25478B"/>
              <w:left w:val="single" w:sz="4" w:space="0" w:color="25478B"/>
              <w:bottom w:val="single" w:sz="8" w:space="0" w:color="25478B"/>
              <w:right w:val="single" w:sz="8" w:space="0" w:color="25478B"/>
            </w:tcBorders>
            <w:shd w:val="clear" w:color="auto" w:fill="FAFCE5"/>
          </w:tcPr>
          <w:p w14:paraId="2075F940" w14:textId="1E54DD90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19</w:t>
            </w:r>
          </w:p>
          <w:p w14:paraId="68E7D1B5" w14:textId="77777777" w:rsidR="001B715D" w:rsidRPr="00E544E4" w:rsidRDefault="001B715D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Christmas Dinner</w:t>
            </w:r>
          </w:p>
          <w:p w14:paraId="66F1CB64" w14:textId="38C49CA1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Special Experiences</w:t>
            </w: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36BBA705" w14:textId="69B9929E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0</w:t>
            </w:r>
          </w:p>
          <w:p w14:paraId="6415687C" w14:textId="5803434E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629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1039F509" w14:textId="0F3AB834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1</w:t>
            </w:r>
          </w:p>
          <w:p w14:paraId="1A7A0AC0" w14:textId="77777777" w:rsidR="001B715D" w:rsidRPr="00E544E4" w:rsidRDefault="001B715D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1FA61909" w14:textId="56FB2F3B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D4FCF35" w14:textId="5AB95F95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2</w:t>
            </w:r>
          </w:p>
          <w:p w14:paraId="2B11D2B3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79CD3037" w14:textId="1494B5EB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3</w:t>
            </w:r>
          </w:p>
          <w:p w14:paraId="0152E968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8" w:space="0" w:color="25478B"/>
            </w:tcBorders>
            <w:shd w:val="clear" w:color="auto" w:fill="auto"/>
          </w:tcPr>
          <w:p w14:paraId="4FBFB9DF" w14:textId="2813A33B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4</w:t>
            </w:r>
          </w:p>
          <w:p w14:paraId="3B6E6CE3" w14:textId="1469E461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>
              <w:rPr>
                <w:rStyle w:val="WinCalendarBLANKCELLSTYLE0"/>
              </w:rPr>
              <w:t>Christmas Eve</w:t>
            </w: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8" w:space="0" w:color="25478B"/>
              <w:right w:val="single" w:sz="4" w:space="0" w:color="25478B"/>
            </w:tcBorders>
            <w:shd w:val="clear" w:color="auto" w:fill="FAFCE5"/>
          </w:tcPr>
          <w:p w14:paraId="09E96998" w14:textId="3D6B1DD4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5</w:t>
            </w:r>
          </w:p>
          <w:p w14:paraId="32E6BAFE" w14:textId="5A84A40A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Christmas Day</w:t>
            </w:r>
          </w:p>
        </w:tc>
        <w:tc>
          <w:tcPr>
            <w:tcW w:w="607" w:type="pct"/>
          </w:tcPr>
          <w:p w14:paraId="24C1B7FA" w14:textId="77777777" w:rsidR="001B715D" w:rsidRPr="009C1D05" w:rsidRDefault="001B715D" w:rsidP="00A36BB8">
            <w:pPr>
              <w:jc w:val="center"/>
            </w:pPr>
          </w:p>
        </w:tc>
      </w:tr>
      <w:tr w:rsidR="001B715D" w:rsidRPr="009C1D05" w14:paraId="2ED3C8F4" w14:textId="77777777" w:rsidTr="005A0395">
        <w:trPr>
          <w:gridAfter w:val="1"/>
          <w:wAfter w:w="607" w:type="pct"/>
          <w:cantSplit/>
          <w:trHeight w:val="1744"/>
        </w:trPr>
        <w:tc>
          <w:tcPr>
            <w:tcW w:w="627" w:type="pct"/>
            <w:tcBorders>
              <w:top w:val="single" w:sz="8" w:space="0" w:color="25478B"/>
              <w:left w:val="single" w:sz="4" w:space="0" w:color="25478B"/>
              <w:bottom w:val="single" w:sz="4" w:space="0" w:color="25478B"/>
              <w:right w:val="single" w:sz="8" w:space="0" w:color="25478B"/>
            </w:tcBorders>
            <w:shd w:val="clear" w:color="auto" w:fill="FAFCE5"/>
          </w:tcPr>
          <w:p w14:paraId="5C1FADAC" w14:textId="51641785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6</w:t>
            </w:r>
          </w:p>
          <w:p w14:paraId="0C65BC75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D9E574A" w14:textId="07E72A6D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7</w:t>
            </w:r>
          </w:p>
          <w:p w14:paraId="0B8E7187" w14:textId="6E8795D6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FB0D5E">
              <w:rPr>
                <w:rStyle w:val="WinCalendarBLANKCELLSTYLE0"/>
                <w:b/>
                <w:bCs/>
              </w:rPr>
              <w:t>Prayer CALL</w:t>
            </w:r>
          </w:p>
        </w:tc>
        <w:tc>
          <w:tcPr>
            <w:tcW w:w="629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28C1891" w14:textId="4A535AA8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8</w:t>
            </w:r>
          </w:p>
          <w:p w14:paraId="33976D2F" w14:textId="77777777" w:rsidR="001B715D" w:rsidRPr="00E544E4" w:rsidRDefault="001B715D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Mission Zoom</w:t>
            </w:r>
          </w:p>
          <w:p w14:paraId="62A6A665" w14:textId="53447D3D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6PM</w:t>
            </w: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05856CD9" w14:textId="7AC9CEAC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29</w:t>
            </w:r>
          </w:p>
          <w:p w14:paraId="7598385D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6AAD7295" w14:textId="2B0A8F0D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0</w:t>
            </w:r>
          </w:p>
          <w:p w14:paraId="72207D58" w14:textId="77777777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</w:p>
        </w:tc>
        <w:tc>
          <w:tcPr>
            <w:tcW w:w="628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8" w:space="0" w:color="25478B"/>
            </w:tcBorders>
            <w:shd w:val="clear" w:color="auto" w:fill="auto"/>
          </w:tcPr>
          <w:p w14:paraId="1B11AF59" w14:textId="4F1EB539" w:rsidR="001B715D" w:rsidRDefault="001B715D" w:rsidP="00A36BB8">
            <w:pPr>
              <w:pStyle w:val="CalendarText"/>
              <w:jc w:val="center"/>
              <w:rPr>
                <w:rStyle w:val="StyleStyleCalendarNumbers10ptNotBold11pt"/>
                <w:sz w:val="24"/>
              </w:rPr>
            </w:pPr>
            <w:r>
              <w:rPr>
                <w:rStyle w:val="StyleStyleCalendarNumbers10ptNotBold11pt"/>
                <w:sz w:val="24"/>
              </w:rPr>
              <w:t>31</w:t>
            </w:r>
          </w:p>
          <w:p w14:paraId="1080AE6B" w14:textId="77777777" w:rsidR="001B715D" w:rsidRPr="00E544E4" w:rsidRDefault="001B715D" w:rsidP="00A36BB8">
            <w:pPr>
              <w:pStyle w:val="CalendarText"/>
              <w:jc w:val="center"/>
              <w:rPr>
                <w:rStyle w:val="WinCalendarBLANKCELLSTYLE0"/>
                <w:b/>
                <w:bCs/>
              </w:rPr>
            </w:pPr>
            <w:r w:rsidRPr="00E544E4">
              <w:rPr>
                <w:rStyle w:val="WinCalendarBLANKCELLSTYLE0"/>
                <w:b/>
                <w:bCs/>
              </w:rPr>
              <w:t>NYE</w:t>
            </w:r>
          </w:p>
          <w:p w14:paraId="2E4623FA" w14:textId="681B1AD4" w:rsidR="001B715D" w:rsidRPr="009C1D05" w:rsidRDefault="001B715D" w:rsidP="00A36BB8">
            <w:pPr>
              <w:pStyle w:val="CalendarText"/>
              <w:jc w:val="center"/>
              <w:rPr>
                <w:rStyle w:val="WinCalendarBLANKCELLSTYLE0"/>
              </w:rPr>
            </w:pPr>
            <w:r w:rsidRPr="00E544E4">
              <w:rPr>
                <w:rStyle w:val="WinCalendarBLANKCELLSTYLE0"/>
                <w:b/>
                <w:bCs/>
              </w:rPr>
              <w:t>WATCH NIGHT REVIVAL</w:t>
            </w:r>
          </w:p>
        </w:tc>
        <w:tc>
          <w:tcPr>
            <w:tcW w:w="627" w:type="pct"/>
            <w:tcBorders>
              <w:top w:val="single" w:sz="8" w:space="0" w:color="25478B"/>
              <w:left w:val="single" w:sz="8" w:space="0" w:color="25478B"/>
              <w:bottom w:val="single" w:sz="4" w:space="0" w:color="25478B"/>
              <w:right w:val="single" w:sz="4" w:space="0" w:color="25478B"/>
            </w:tcBorders>
            <w:shd w:val="clear" w:color="auto" w:fill="E6E6E6"/>
          </w:tcPr>
          <w:p w14:paraId="53DF0BC8" w14:textId="77777777" w:rsidR="001B715D" w:rsidRPr="009C1D05" w:rsidRDefault="001B715D" w:rsidP="00A36BB8">
            <w:pPr>
              <w:pStyle w:val="CalendarText"/>
              <w:jc w:val="center"/>
              <w:rPr>
                <w:rStyle w:val="CalendarNumbers"/>
                <w:bCs w:val="0"/>
                <w:color w:val="000000"/>
              </w:rPr>
            </w:pPr>
          </w:p>
        </w:tc>
      </w:tr>
    </w:tbl>
    <w:p w14:paraId="0DD1158E" w14:textId="77777777" w:rsidR="009C1D05" w:rsidRDefault="009C1D05" w:rsidP="00A36BB8">
      <w:pPr>
        <w:spacing w:after="0" w:line="240" w:lineRule="auto"/>
        <w:jc w:val="center"/>
      </w:pPr>
    </w:p>
    <w:sectPr w:rsidR="009C1D05" w:rsidSect="009167B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7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zEwMbU0MDY3M7RQ0lEKTi0uzszPAykwrAUAvZMUlSwAAAA="/>
  </w:docVars>
  <w:rsids>
    <w:rsidRoot w:val="009C1D05"/>
    <w:rsid w:val="0011136F"/>
    <w:rsid w:val="00135855"/>
    <w:rsid w:val="001B715D"/>
    <w:rsid w:val="0021553C"/>
    <w:rsid w:val="004044B8"/>
    <w:rsid w:val="004C0312"/>
    <w:rsid w:val="00523FC2"/>
    <w:rsid w:val="00562822"/>
    <w:rsid w:val="005A0395"/>
    <w:rsid w:val="00630961"/>
    <w:rsid w:val="00637CDB"/>
    <w:rsid w:val="006E357E"/>
    <w:rsid w:val="006F52FC"/>
    <w:rsid w:val="00727BBA"/>
    <w:rsid w:val="007B2A56"/>
    <w:rsid w:val="007D3587"/>
    <w:rsid w:val="007E659C"/>
    <w:rsid w:val="008035CB"/>
    <w:rsid w:val="009167BA"/>
    <w:rsid w:val="009C1D05"/>
    <w:rsid w:val="00A36BB8"/>
    <w:rsid w:val="00A55B8B"/>
    <w:rsid w:val="00B83EEE"/>
    <w:rsid w:val="00CF4F23"/>
    <w:rsid w:val="00DC3473"/>
    <w:rsid w:val="00DD744F"/>
    <w:rsid w:val="00E16E23"/>
    <w:rsid w:val="00F87D68"/>
    <w:rsid w:val="00FA28A5"/>
    <w:rsid w:val="00FE5404"/>
    <w:rsid w:val="00FF6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CD3F7"/>
  <w15:chartTrackingRefBased/>
  <w15:docId w15:val="{69FBFCAC-F79A-477A-9F1F-195E0F2A9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lendarText">
    <w:name w:val="CalendarText"/>
    <w:basedOn w:val="Normal"/>
    <w:rsid w:val="009C1D05"/>
    <w:pPr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character" w:customStyle="1" w:styleId="CalendarNumbers">
    <w:name w:val="CalendarNumbers"/>
    <w:basedOn w:val="DefaultParagraphFont"/>
    <w:rsid w:val="009C1D05"/>
    <w:rPr>
      <w:rFonts w:ascii="Arial" w:hAnsi="Arial"/>
      <w:b/>
      <w:bCs/>
      <w:color w:val="000080"/>
      <w:sz w:val="24"/>
    </w:rPr>
  </w:style>
  <w:style w:type="character" w:customStyle="1" w:styleId="StyleStyleCalendarNumbers10ptNotBold11pt">
    <w:name w:val="Style Style CalendarNumbers + 10 pt Not Bold + 11 pt"/>
    <w:basedOn w:val="DefaultParagraphFont"/>
    <w:rsid w:val="009C1D05"/>
    <w:rPr>
      <w:rFonts w:ascii="Arial" w:hAnsi="Arial"/>
      <w:b/>
      <w:bCs/>
      <w:color w:val="000080"/>
      <w:sz w:val="22"/>
      <w:szCs w:val="20"/>
    </w:rPr>
  </w:style>
  <w:style w:type="character" w:customStyle="1" w:styleId="WinCalendarHolidayRed">
    <w:name w:val="WinCalendar_HolidayRed"/>
    <w:basedOn w:val="DefaultParagraphFont"/>
    <w:rsid w:val="009C1D05"/>
    <w:rPr>
      <w:rFonts w:ascii="Arial Narrow" w:hAnsi="Arial Narrow"/>
      <w:b w:val="0"/>
      <w:color w:val="990033"/>
      <w:sz w:val="16"/>
    </w:rPr>
  </w:style>
  <w:style w:type="character" w:customStyle="1" w:styleId="WinCalendarHolidayBlue">
    <w:name w:val="WinCalendar_HolidayBlue"/>
    <w:basedOn w:val="DefaultParagraphFont"/>
    <w:rsid w:val="009C1D05"/>
    <w:rPr>
      <w:rFonts w:ascii="Arial Narrow" w:hAnsi="Arial Narrow"/>
      <w:b w:val="0"/>
      <w:color w:val="333399"/>
      <w:sz w:val="16"/>
    </w:rPr>
  </w:style>
  <w:style w:type="character" w:customStyle="1" w:styleId="WinCalendarBLANKCELLSTYLE0">
    <w:name w:val="WinCalendar_BLANKCELL_STYLE0"/>
    <w:basedOn w:val="DefaultParagraphFont"/>
    <w:rsid w:val="009C1D05"/>
    <w:rPr>
      <w:rFonts w:ascii="Arial Narrow" w:hAnsi="Arial Narrow"/>
      <w:b w:val="0"/>
      <w:color w:val="000000"/>
      <w:sz w:val="16"/>
    </w:rPr>
  </w:style>
  <w:style w:type="character" w:styleId="Hyperlink">
    <w:name w:val="Hyperlink"/>
    <w:basedOn w:val="DefaultParagraphFont"/>
    <w:uiPriority w:val="99"/>
    <w:unhideWhenUsed/>
    <w:rsid w:val="009C1D0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265</Words>
  <Characters>7212</Characters>
  <Application>Microsoft Office Word</Application>
  <DocSecurity>0</DocSecurity>
  <Lines>60</Lines>
  <Paragraphs>16</Paragraphs>
  <ScaleCrop>false</ScaleCrop>
  <Company>WinCalendar.com</Company>
  <LinksUpToDate>false</LinksUpToDate>
  <CharactersWithSpaces>8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021 Blank Calendar Printable Calendar</dc:title>
  <dc:subject>Blank January 2021 Calendar</dc:subject>
  <dc:creator>WinCalendar</dc:creator>
  <cp:keywords>Word Calendar, Calendar, Jan 2021,  Calendar, Printable Calendar, Portrait Calendar, Template, Blank Calendar</cp:keywords>
  <dc:description/>
  <cp:lastModifiedBy>Edwin Flores</cp:lastModifiedBy>
  <cp:revision>3</cp:revision>
  <dcterms:created xsi:type="dcterms:W3CDTF">2021-02-02T19:19:00Z</dcterms:created>
  <dcterms:modified xsi:type="dcterms:W3CDTF">2021-02-03T16:13:00Z</dcterms:modified>
  <cp:category>Blank Calendar</cp:category>
</cp:coreProperties>
</file>